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9F9A0" w14:textId="77777777" w:rsidR="00BC61E1" w:rsidRDefault="00272E77">
      <w:pPr>
        <w:pStyle w:val="Title"/>
      </w:pPr>
      <w:r>
        <w:t>An accelerometer-derived ballistocardiogram method for detecting heartrates in free-ranging marine mammals</w:t>
      </w:r>
    </w:p>
    <w:p w14:paraId="58AA4EBB" w14:textId="77777777" w:rsidR="00BC61E1" w:rsidRDefault="00272E77">
      <w:pPr>
        <w:pStyle w:val="Author"/>
      </w:pPr>
      <w:r>
        <w:t>Max F. Czapanskiy</w:t>
      </w:r>
      <w:r>
        <w:rPr>
          <w:vertAlign w:val="superscript"/>
        </w:rPr>
        <w:t>1,✉</w:t>
      </w:r>
      <w:r>
        <w:t>, Paul J. Ponganis</w:t>
      </w:r>
      <w:r>
        <w:rPr>
          <w:vertAlign w:val="superscript"/>
        </w:rPr>
        <w:t>2</w:t>
      </w:r>
      <w:r>
        <w:t>, James A. Fahlbusch</w:t>
      </w:r>
      <w:r>
        <w:rPr>
          <w:vertAlign w:val="superscript"/>
        </w:rPr>
        <w:t>1</w:t>
      </w:r>
      <w:r>
        <w:t>, T. L. Schmitt</w:t>
      </w:r>
      <w:r>
        <w:rPr>
          <w:vertAlign w:val="superscript"/>
        </w:rPr>
        <w:t>3</w:t>
      </w:r>
      <w:r>
        <w:t>, and Jeremy A. Goldbogen</w:t>
      </w:r>
      <w:r>
        <w:rPr>
          <w:vertAlign w:val="superscript"/>
        </w:rPr>
        <w:t>1</w:t>
      </w:r>
    </w:p>
    <w:p w14:paraId="189B5372" w14:textId="77777777" w:rsidR="00BC61E1" w:rsidRDefault="00272E77">
      <w:pPr>
        <w:pStyle w:val="Date"/>
      </w:pPr>
      <w:r>
        <w:t>07 November, 2021</w:t>
      </w:r>
    </w:p>
    <w:p w14:paraId="19DD0B64" w14:textId="77777777" w:rsidR="00BC61E1" w:rsidRDefault="00272E77">
      <w:pPr>
        <w:pStyle w:val="Abstract"/>
      </w:pPr>
      <w:r>
        <w:t>Physio-logging methods, which use animal-borne devices to record physiological variables, are entering a new era driven by advances in sensor development. However, existing datasets collected with traditional bio-loggers, such as accelerometers, still cont</w:t>
      </w:r>
      <w:r>
        <w:t>ain untapped eco-physiological information. Here we present a computational method for extracting heartrate from high-resolution accelerometer data using a ballistocardiogram. We validated our method with simultaneous accelerometer-electrocardiogram tag de</w:t>
      </w:r>
      <w:r>
        <w:t>ployments in a controlled setting on a killer whale (</w:t>
      </w:r>
      <w:r>
        <w:rPr>
          <w:i/>
          <w:iCs/>
        </w:rPr>
        <w:t>Orcinus orca</w:t>
      </w:r>
      <w:r>
        <w:t>) and demonstrate the method recovers previously observed cardiovascular patterns in a blue whale (</w:t>
      </w:r>
      <w:r>
        <w:rPr>
          <w:i/>
          <w:iCs/>
        </w:rPr>
        <w:t>Balaenoptera musculus</w:t>
      </w:r>
      <w:r>
        <w:t xml:space="preserve">), including the magnitude of apneic bradycardia and increase in heart </w:t>
      </w:r>
      <w:r>
        <w:t>rate prior to and during ascent. Our ballistocardiogram method may be applied to mine heart rates from previously collected accelerometery and expand our understanding of comparative cardiovascular physiology.</w:t>
      </w:r>
    </w:p>
    <w:p w14:paraId="500AC009" w14:textId="77777777" w:rsidR="00BC61E1" w:rsidRDefault="00272E77">
      <w:pPr>
        <w:pStyle w:val="FirstParagraph"/>
      </w:pPr>
      <w:r>
        <w:rPr>
          <w:vertAlign w:val="superscript"/>
        </w:rPr>
        <w:t>1</w:t>
      </w:r>
      <w:r>
        <w:t xml:space="preserve"> Hopkins Marine Station, Department of Biolog</w:t>
      </w:r>
      <w:r>
        <w:t>y, Stanford University, USA</w:t>
      </w:r>
      <w:r>
        <w:br/>
      </w:r>
      <w:r>
        <w:rPr>
          <w:vertAlign w:val="superscript"/>
        </w:rPr>
        <w:t>2</w:t>
      </w:r>
      <w:r>
        <w:t xml:space="preserve"> Scripps Institution of Oceanography, University of California San Diego, USA</w:t>
      </w:r>
      <w:r>
        <w:br/>
      </w:r>
      <w:r>
        <w:rPr>
          <w:vertAlign w:val="superscript"/>
        </w:rPr>
        <w:t>3</w:t>
      </w:r>
      <w:r>
        <w:t xml:space="preserve"> Veterinary Services, SeaWorld of California, USA</w:t>
      </w:r>
    </w:p>
    <w:p w14:paraId="477608C3" w14:textId="77777777" w:rsidR="00BC61E1" w:rsidRDefault="00272E77">
      <w:pPr>
        <w:pStyle w:val="BodyText"/>
      </w:pPr>
      <w:r>
        <w:rPr>
          <w:vertAlign w:val="superscript"/>
        </w:rPr>
        <w:t>✉</w:t>
      </w:r>
      <w:r>
        <w:t xml:space="preserve"> Correspondence: </w:t>
      </w:r>
      <w:hyperlink r:id="rId7">
        <w:r>
          <w:rPr>
            <w:rStyle w:val="Hyperlink"/>
          </w:rPr>
          <w:t>Max F. Czapanskiy &lt;</w:t>
        </w:r>
        <w:hyperlink r:id="rId8">
          <w:r>
            <w:rPr>
              <w:rStyle w:val="Hyperlink"/>
            </w:rPr>
            <w:t>maxczap@stanford.edu</w:t>
          </w:r>
        </w:hyperlink>
        <w:r>
          <w:rPr>
            <w:rStyle w:val="Hyperlink"/>
          </w:rPr>
          <w:t>&gt;</w:t>
        </w:r>
      </w:hyperlink>
    </w:p>
    <w:p w14:paraId="163B0579" w14:textId="77777777" w:rsidR="00BC61E1" w:rsidRDefault="00272E77">
      <w:pPr>
        <w:pStyle w:val="BodyText"/>
      </w:pPr>
      <w:r>
        <w:t>Keywords: ballistocardiogram; diving physiology; cardiovascular physiology; accelerometer; bio-logging; marine mammal</w:t>
      </w:r>
    </w:p>
    <w:p w14:paraId="714DA442" w14:textId="77777777" w:rsidR="00BC61E1" w:rsidRDefault="00272E77">
      <w:pPr>
        <w:pStyle w:val="Heading1"/>
      </w:pPr>
      <w:bookmarkStart w:id="0" w:name="introduction"/>
      <w:r>
        <w:t>1</w:t>
      </w:r>
      <w:r>
        <w:tab/>
        <w:t>Introduction</w:t>
      </w:r>
    </w:p>
    <w:p w14:paraId="4AA365BF" w14:textId="77777777" w:rsidR="00BC61E1" w:rsidRDefault="00272E77">
      <w:pPr>
        <w:pStyle w:val="FirstParagraph"/>
      </w:pPr>
      <w:r>
        <w:t>Recent advances in physio-logging (recording physiological variables</w:t>
      </w:r>
      <w:r>
        <w:t xml:space="preserve"> using animal-borne devices) have largely been driven by new developments in sensor technology (Hawkes et al., 2021). For example, new physio-logging tags can detect regional changes in blood flow by incorporating functional near-infrared spectroscopy sens</w:t>
      </w:r>
      <w:r>
        <w:t>ors (McKnight et al., 2021). However, traditional inertial measurement unit (IMU) tags equipped with accelerometers and other inertial sensors can also measure important physiological and related variables. Through careful inspection and analysis of high-r</w:t>
      </w:r>
      <w:r>
        <w:t>esolution acceleration, scientists have measured elevated respiration rates following record-breaking dives (Sato et al., 2011), near-continuous feeding by small cetaceans (Wisniewska et al., 2016), social interactions between large cetaceans (Goldbogen et</w:t>
      </w:r>
      <w:r>
        <w:t xml:space="preserve"> al., 2014), and important biomechanical variables including movement speed (Cade et al., 2018). While physio-logging tags with cutting-edge biomedical technologies push the boundaries of physiological field research, simpler IMU tags have fewer logistical</w:t>
      </w:r>
      <w:r>
        <w:t xml:space="preserve"> constraints and provide access to more species and larger sample sizes. This is particularly important for species that cannot be restrained or studied in managed care. For example, of the sixteen species of baleen whales (Mysticeti), heart rate has only </w:t>
      </w:r>
      <w:r>
        <w:t>been recorded with an electrocardiogram tag in the wild for one blue whale (</w:t>
      </w:r>
      <w:r>
        <w:rPr>
          <w:i/>
          <w:iCs/>
        </w:rPr>
        <w:t>Balaenoptera musculus</w:t>
      </w:r>
      <w:r>
        <w:t xml:space="preserve">) (Goldbogen et al., 2019; but see Ponganis </w:t>
      </w:r>
      <w:r>
        <w:lastRenderedPageBreak/>
        <w:t>and Kooyman, 1999). Conversely, IMU tags have been deployed on hundreds of individuals of nearly every species in t</w:t>
      </w:r>
      <w:r>
        <w:t>he clade for the last twenty years (Nowacek et al., 2001). These existing datasets (and future IMU tag deployments) could hold additional valuable physiological information, awaiting proper computational methods for mining them.</w:t>
      </w:r>
    </w:p>
    <w:p w14:paraId="79832E45" w14:textId="77777777" w:rsidR="00BC61E1" w:rsidRDefault="00272E77">
      <w:pPr>
        <w:pStyle w:val="BodyText"/>
      </w:pPr>
      <w:r>
        <w:t>The ballistocardiogram (BCG</w:t>
      </w:r>
      <w:r>
        <w:t xml:space="preserve">) has potential applications to using accelerometers as heartrate monitors in both the wild and in managed care. Ballistocardiography is a noninvasive method for measuring cardiac function based on the ballistic forces involved in the heart ejecting blood </w:t>
      </w:r>
      <w:r>
        <w:t>into the major vessels. The BCG originated as a clinical tool in the first half of the 20th century (Starr et al., 1939), but was largely superseded by electro- and echocardiography. However the medical community has recently returned to ballistocardiograp</w:t>
      </w:r>
      <w:r>
        <w:t>hy as a potential means of passive monitoring of heart function in at-risk populations (Giovangrandi et al., 2011), which has led to substantial progress in signal processing methodology for generating interpretable BCGs (Sadek et al., 2019). While the BCG</w:t>
      </w:r>
      <w:r>
        <w:t xml:space="preserve"> is a three-dimensional phenomenon, it is strongest in the cranio-caudal axis (Inan et al., 2015). Along this axis, the waveform is composed of multiple peaks and valleys; most prominent of these are the IJK complex, which progressively occurs during systo</w:t>
      </w:r>
      <w:r>
        <w:t>le (Pinheiro et al., 2010). The BCG J wave is the most robust feature in the waveform and typically used for detecting heart beats.</w:t>
      </w:r>
    </w:p>
    <w:p w14:paraId="3892FDC2" w14:textId="77777777" w:rsidR="00BC61E1" w:rsidRDefault="00272E77">
      <w:pPr>
        <w:pStyle w:val="BodyText"/>
      </w:pPr>
      <w:r>
        <w:t>Here we present a method for generating a BCG from bio-logger accelerometry. We validated our method with a simultaneously r</w:t>
      </w:r>
      <w:r>
        <w:t>ecorded electrocardiogram (ECG) on an adult killer whale in managed care (</w:t>
      </w:r>
      <w:r>
        <w:rPr>
          <w:i/>
          <w:iCs/>
        </w:rPr>
        <w:t>Orcinus orca</w:t>
      </w:r>
      <w:r>
        <w:t>) and applied it to detect heartrate in a blue whale. The relative orientation of the tag on the body is uncertain in cetacean bio-logging in the wild (Johnson and Tyack,</w:t>
      </w:r>
      <w:r>
        <w:t xml:space="preserve"> 2003), so in addition to a one-dimensional BCG based solely on cranio-caudal acceleration, we also generated a three-dimensional BCG, which we expected would be more robust in a field setting. Specifically, we tested three hypotheses to validate our metho</w:t>
      </w:r>
      <w:r>
        <w:t xml:space="preserve">d. First, a one-dimensional BCG would, in a controlled setting, produce statistically equivalent instantaneous heartrates as an ECG. Second, a three-dimensional BCG would, in a field setting, produce a more robust signal than a one-dimensional BCG. Third, </w:t>
      </w:r>
      <w:r>
        <w:t>BCG-derived heartrates would increase during the latter phases of dives, consistent with the progressive increase in heartrate routinely observed prior to and during ascent (Goldbogen et al., 2019; McDonald and Ponganis, 2014).</w:t>
      </w:r>
    </w:p>
    <w:p w14:paraId="7A1DDC81" w14:textId="77777777" w:rsidR="00BC61E1" w:rsidRDefault="00272E77">
      <w:pPr>
        <w:pStyle w:val="Heading1"/>
      </w:pPr>
      <w:bookmarkStart w:id="1" w:name="materials-and-methods"/>
      <w:bookmarkEnd w:id="0"/>
      <w:r>
        <w:t>2</w:t>
      </w:r>
      <w:r>
        <w:tab/>
        <w:t>Materials and methods</w:t>
      </w:r>
    </w:p>
    <w:p w14:paraId="66A149AE" w14:textId="77777777" w:rsidR="00BC61E1" w:rsidRDefault="00272E77">
      <w:pPr>
        <w:pStyle w:val="Heading2"/>
      </w:pPr>
      <w:bookmarkStart w:id="2" w:name="animal-tagging"/>
      <w:r>
        <w:t>2.1</w:t>
      </w:r>
      <w:r>
        <w:tab/>
      </w:r>
      <w:r>
        <w:t>Animal tagging</w:t>
      </w:r>
    </w:p>
    <w:p w14:paraId="54948C20" w14:textId="77777777" w:rsidR="00BC61E1" w:rsidRDefault="00272E77">
      <w:pPr>
        <w:pStyle w:val="FirstParagraph"/>
      </w:pPr>
      <w:r>
        <w:rPr>
          <w:b/>
          <w:bCs/>
        </w:rPr>
        <w:t>Killer whale</w:t>
      </w:r>
    </w:p>
    <w:p w14:paraId="61D08163" w14:textId="77777777" w:rsidR="00BC61E1" w:rsidRDefault="00272E77">
      <w:pPr>
        <w:pStyle w:val="BodyText"/>
      </w:pPr>
      <w:r>
        <w:t>A 3807 kg (</w:t>
      </w:r>
      <w:r>
        <w:rPr>
          <w:b/>
          <w:bCs/>
        </w:rPr>
        <w:t>needs confirmation</w:t>
      </w:r>
      <w:r>
        <w:t>) killer whale in managed care at the SeaWorld, San Diego, CA marine facilities was double-tagged with Customized Animal Tracking Solutions IMU (CATS, www.cats.is) and electrocardiogram (ECG) tags on</w:t>
      </w:r>
      <w:r>
        <w:t xml:space="preserve"> August 16, 2021 as part of clinical animal cardiac evaluations under the SeaWorld display permit. The CATS tag recorded acceleration at 400 Hz, magnetometer and gyroscope at 50 Hz, pressure at 10 Hz, and video at 30 fps. All sensors were rotated from the </w:t>
      </w:r>
      <w:r>
        <w:t xml:space="preserve">tag’s frame of reference to that of the whale using MATLAB (MathWorks, Inc., v2020b) tools for processing CATS data (Cade et al., 2021). This rotation aligned the tag’s x-, y-, and z- axes with the cranio-caudal, lateral, and dorso-ventral axes of the </w:t>
      </w:r>
      <w:r>
        <w:lastRenderedPageBreak/>
        <w:t>whal</w:t>
      </w:r>
      <w:r>
        <w:t>e, respectively. The ECG tag hardware and data processing followed the methods in (Bickett et al., 2019). Briefly, we attached the tag on the mid-lateral left chest posterior to the pectoral fin and recorded ECG at 100 Hz. Individual heart beats were ident</w:t>
      </w:r>
      <w:r>
        <w:t>ified from visually verified R-waves using a customized peak detection program (K. Ponganis; Origin 2017, OriginLab Co., Northampton, MA). ECG and IMU were recorded during a spontaneous breath hold while the whale rested at the surface.</w:t>
      </w:r>
    </w:p>
    <w:p w14:paraId="1700A409" w14:textId="77777777" w:rsidR="00BC61E1" w:rsidRDefault="00272E77">
      <w:pPr>
        <w:pStyle w:val="BodyText"/>
      </w:pPr>
      <w:r>
        <w:rPr>
          <w:b/>
          <w:bCs/>
        </w:rPr>
        <w:t>Blue whale</w:t>
      </w:r>
    </w:p>
    <w:p w14:paraId="0EA1A46C" w14:textId="77777777" w:rsidR="00BC61E1" w:rsidRDefault="00272E77">
      <w:pPr>
        <w:pStyle w:val="BodyText"/>
      </w:pPr>
      <w:r>
        <w:t>A 24.5 m</w:t>
      </w:r>
      <w:r>
        <w:t xml:space="preserve"> blue whale was tagged with a CATS IMU tag on September 5, 2018 in Monterey Bay, CA under permits MBNMS-MULTI-2017-007, NMFS 21678, and Stanford University IACUC 30123 (previously published in (Gough et al., 2019)). Tag configuration and data processing fo</w:t>
      </w:r>
      <w:r>
        <w:t xml:space="preserve">llowed the same procedure as the killer whale, with one addition. The 400 Hz acceleration data was used for ballistocardiography (see section </w:t>
      </w:r>
      <w:r>
        <w:rPr>
          <w:b/>
          <w:bCs/>
        </w:rPr>
        <w:t>Signal processing</w:t>
      </w:r>
      <w:r>
        <w:t xml:space="preserve">), but we also downsampled the multi-sensor data to 10 Hz for movement analysis using the MATLAB </w:t>
      </w:r>
      <w:r>
        <w:t>CATS tools.</w:t>
      </w:r>
    </w:p>
    <w:p w14:paraId="6A2D6AB8" w14:textId="77777777" w:rsidR="00BC61E1" w:rsidRDefault="00272E77">
      <w:pPr>
        <w:pStyle w:val="Heading2"/>
      </w:pPr>
      <w:bookmarkStart w:id="3" w:name="signal-processing"/>
      <w:bookmarkEnd w:id="2"/>
      <w:r>
        <w:t>2.2</w:t>
      </w:r>
      <w:r>
        <w:tab/>
        <w:t>Signal processing</w:t>
      </w:r>
    </w:p>
    <w:p w14:paraId="6B640A7B" w14:textId="77777777" w:rsidR="00BC61E1" w:rsidRDefault="00272E77">
      <w:pPr>
        <w:pStyle w:val="FirstParagraph"/>
      </w:pPr>
      <w:r>
        <w:t>The BCG waveform is three dimensional, but strongest in the cranio-caudal axis (Inan et al., 2015). We tested both 1-dimensional (cranio-caudal only) and 3-dimensional metrics for identifying heartbeats in acceleration dat</w:t>
      </w:r>
      <w:r>
        <w:t>a based on the methods of (Lee et al., 2016). For windowed operations, we used 0.5 s for killer whale data and 2.0 s for blue whale data.</w:t>
      </w:r>
    </w:p>
    <w:p w14:paraId="77F2F143" w14:textId="77777777" w:rsidR="00BC61E1" w:rsidRDefault="00272E77">
      <w:pPr>
        <w:pStyle w:val="BodyText"/>
      </w:pPr>
      <w:r>
        <w:rPr>
          <w:b/>
          <w:bCs/>
        </w:rPr>
        <w:t>Procedure</w:t>
      </w:r>
    </w:p>
    <w:p w14:paraId="3E1E9CCA" w14:textId="77777777" w:rsidR="00BC61E1" w:rsidRDefault="00272E77">
      <w:pPr>
        <w:pStyle w:val="Compact"/>
        <w:numPr>
          <w:ilvl w:val="0"/>
          <w:numId w:val="5"/>
        </w:numPr>
      </w:pPr>
      <w:r>
        <w:t>Remove noise and de-trend the acceleration signal with a 5th order Butterworth band-pass filter (killer whal</w:t>
      </w:r>
      <w:r>
        <w:t xml:space="preserve">e: [1-25Hz], blue whale: [1-10Hz]) (R package </w:t>
      </w:r>
      <w:r>
        <w:rPr>
          <w:rStyle w:val="VerbatimChar"/>
        </w:rPr>
        <w:t>signal</w:t>
      </w:r>
      <w:r>
        <w:t xml:space="preserve"> Ligges et al., 2021).</w:t>
      </w:r>
    </w:p>
    <w:p w14:paraId="3771B831" w14:textId="77777777" w:rsidR="00BC61E1" w:rsidRDefault="00272E77">
      <w:pPr>
        <w:pStyle w:val="Compact"/>
        <w:numPr>
          <w:ilvl w:val="0"/>
          <w:numId w:val="5"/>
        </w:numPr>
      </w:pPr>
      <w:r>
        <w:t xml:space="preserve">Enhance the IJK complex by differentiating acceleration using a 4th order Savitzky-Golay filter (R package </w:t>
      </w:r>
      <w:r>
        <w:rPr>
          <w:rStyle w:val="VerbatimChar"/>
        </w:rPr>
        <w:t>signal</w:t>
      </w:r>
      <w:r>
        <w:t>). Differentiation exaggerates impulses like the J wave.</w:t>
      </w:r>
    </w:p>
    <w:p w14:paraId="20B3FC3B" w14:textId="77777777" w:rsidR="00BC61E1" w:rsidRDefault="00272E77">
      <w:pPr>
        <w:pStyle w:val="Compact"/>
        <w:numPr>
          <w:ilvl w:val="0"/>
          <w:numId w:val="5"/>
        </w:numPr>
      </w:pPr>
      <w:r>
        <w:t>Further enh</w:t>
      </w:r>
      <w:r>
        <w:t>ance the peaks by calculating the Shannon entropy (</w:t>
      </w:r>
      <m:oMath>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a</m:t>
            </m:r>
          </m:e>
          <m:sub>
            <m:r>
              <w:rPr>
                <w:rFonts w:ascii="Cambria Math" w:hAnsi="Cambria Math"/>
              </w:rPr>
              <m:t>ik</m:t>
            </m:r>
          </m:sub>
        </m:sSub>
        <m:r>
          <m:rPr>
            <m:sty m:val="p"/>
          </m:rPr>
          <w:rPr>
            <w:rFonts w:ascii="Cambria Math" w:hAnsi="Cambria Math"/>
          </w:rPr>
          <m:t>|×</m:t>
        </m:r>
        <m:r>
          <w:rPr>
            <w:rFonts w:ascii="Cambria Math" w:hAnsi="Cambria Math"/>
          </w:rPr>
          <m:t>ln</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k</m:t>
            </m:r>
          </m:sub>
        </m:sSub>
        <m:r>
          <m:rPr>
            <m:sty m:val="p"/>
          </m:rPr>
          <w:rPr>
            <w:rFonts w:ascii="Cambria Math" w:hAnsi="Cambria Math"/>
          </w:rPr>
          <m:t>|)</m:t>
        </m:r>
      </m:oMath>
      <w:r>
        <w:t xml:space="preserve">, where </w:t>
      </w:r>
      <m:oMath>
        <m:r>
          <w:rPr>
            <w:rFonts w:ascii="Cambria Math" w:hAnsi="Cambria Math"/>
          </w:rPr>
          <m:t>k</m:t>
        </m:r>
      </m:oMath>
      <w:r>
        <w:t xml:space="preserve"> </w:t>
      </w:r>
      <w:r>
        <w:t xml:space="preserve">is the acceleration axis). Additionally, the Shannon entropy is strictly positive, which facilitates peak detection. In the 1-dimensional case, </w:t>
      </w:r>
      <m:oMath>
        <m:r>
          <w:rPr>
            <w:rFonts w:ascii="Cambria Math" w:hAnsi="Cambria Math"/>
          </w:rPr>
          <m:t>k</m:t>
        </m:r>
      </m:oMath>
      <w:r>
        <w:t xml:space="preserve"> is surge (cranio-caudal acceleration) only.</w:t>
      </w:r>
    </w:p>
    <w:p w14:paraId="33E02166" w14:textId="77777777" w:rsidR="00BC61E1" w:rsidRDefault="00272E77">
      <w:pPr>
        <w:pStyle w:val="Compact"/>
        <w:numPr>
          <w:ilvl w:val="0"/>
          <w:numId w:val="5"/>
        </w:numPr>
      </w:pPr>
      <w:r>
        <w:t>Remove noise by applying a triangular moving average smoother.</w:t>
      </w:r>
    </w:p>
    <w:p w14:paraId="386E2836" w14:textId="77777777" w:rsidR="00BC61E1" w:rsidRDefault="00272E77">
      <w:pPr>
        <w:pStyle w:val="Compact"/>
        <w:numPr>
          <w:ilvl w:val="0"/>
          <w:numId w:val="5"/>
        </w:numPr>
      </w:pPr>
      <w:r>
        <w:t>Ex</w:t>
      </w:r>
      <w:r>
        <w:t>tract peaks and heuristically remove noisy peaks (Fig. S1).</w:t>
      </w:r>
    </w:p>
    <w:p w14:paraId="75097781" w14:textId="77777777" w:rsidR="00BC61E1" w:rsidRDefault="00272E77">
      <w:pPr>
        <w:pStyle w:val="FirstParagraph"/>
      </w:pPr>
      <w:r>
        <w:t xml:space="preserve">This procedure may be applied to either 1-dimensional (i.e., cranio-caudal only) or 3-dimensional acceleration. In the case of 3-dimensional acceleration, the band-pass and Savitzky-Golay filters </w:t>
      </w:r>
      <w:r>
        <w:t>were applied to each axis independently.</w:t>
      </w:r>
    </w:p>
    <w:p w14:paraId="073A928B" w14:textId="77777777" w:rsidR="00BC61E1" w:rsidRDefault="00272E77">
      <w:pPr>
        <w:pStyle w:val="Heading2"/>
      </w:pPr>
      <w:bookmarkStart w:id="4" w:name="bcg-validation-with-killer-whale-ecg"/>
      <w:bookmarkEnd w:id="3"/>
      <w:r>
        <w:t>2.3</w:t>
      </w:r>
      <w:r>
        <w:tab/>
        <w:t>BCG validation with killer whale ECG</w:t>
      </w:r>
    </w:p>
    <w:p w14:paraId="6D148994" w14:textId="77777777" w:rsidR="00BC61E1" w:rsidRDefault="00272E77">
      <w:pPr>
        <w:pStyle w:val="FirstParagraph"/>
      </w:pPr>
      <w:r>
        <w:t>We fit ordinary least squares regression to BCG-derived instantaneous heart rates with respect to ECG-derived and tested 1) if the intercept was significantly different than 0 and 2) if the slope was significantly different than 1. We calculated the mean a</w:t>
      </w:r>
      <w:r>
        <w:t>nd standard deviation of absolute error as an equivalence measure (1-dimensional BCG only).</w:t>
      </w:r>
    </w:p>
    <w:p w14:paraId="47EEDD9D" w14:textId="77777777" w:rsidR="00BC61E1" w:rsidRDefault="00272E77">
      <w:pPr>
        <w:pStyle w:val="Heading2"/>
      </w:pPr>
      <w:bookmarkStart w:id="5" w:name="bcg-application-to-blue-whale"/>
      <w:bookmarkEnd w:id="4"/>
      <w:r>
        <w:lastRenderedPageBreak/>
        <w:t>2.4</w:t>
      </w:r>
      <w:r>
        <w:tab/>
        <w:t>BCG application to blue whale</w:t>
      </w:r>
    </w:p>
    <w:p w14:paraId="31B8AAC6" w14:textId="77777777" w:rsidR="00BC61E1" w:rsidRDefault="00272E77">
      <w:pPr>
        <w:pStyle w:val="FirstParagraph"/>
      </w:pPr>
      <w:r>
        <w:t xml:space="preserve">Dynamic body movements produce an acceleration signal that masks the ballistocardiogram, so we limited our analyses to motionless </w:t>
      </w:r>
      <w:r>
        <w:t>periods (Fig. S2). These periods occured during or near the bottom phase of dives between fluke strokes. Strokes were detected from visual examination of the rotational velocity around the lateral axis recorded by gyroscope (</w:t>
      </w:r>
      <w:r>
        <w:rPr>
          <w:i/>
          <w:iCs/>
        </w:rPr>
        <w:t>sensu</w:t>
      </w:r>
      <w:r>
        <w:t xml:space="preserve"> Gough et al., 2019).</w:t>
      </w:r>
    </w:p>
    <w:p w14:paraId="147C467F" w14:textId="77777777" w:rsidR="00BC61E1" w:rsidRDefault="00272E77">
      <w:pPr>
        <w:pStyle w:val="BodyText"/>
      </w:pPr>
      <w:r>
        <w:t>We t</w:t>
      </w:r>
      <w:r>
        <w:t xml:space="preserve">ested whether the 3-dimensional BCG was more robust than 1-dimensional BCG in field data by comparing the signal-to-noise ratios. For both BCGs, we calculated the power spectral density [R package </w:t>
      </w:r>
      <w:r>
        <w:rPr>
          <w:rStyle w:val="VerbatimChar"/>
        </w:rPr>
        <w:t>psd</w:t>
      </w:r>
      <w:r>
        <w:t>; Barbour and Parker (2014)]. Previously recorded blue w</w:t>
      </w:r>
      <w:r>
        <w:t xml:space="preserve">hale apneic heart rate was 4-8 beats per minute (bpm) (Goldbogen et al., 2019), so we quantified </w:t>
      </w:r>
      <w:r>
        <w:rPr>
          <w:i/>
          <w:iCs/>
        </w:rPr>
        <w:t>signal</w:t>
      </w:r>
      <w:r>
        <w:t xml:space="preserve"> as the integration of the power spectral density curve from 4-8 bpm and </w:t>
      </w:r>
      <w:r>
        <w:rPr>
          <w:i/>
          <w:iCs/>
        </w:rPr>
        <w:t>noise</w:t>
      </w:r>
      <w:r>
        <w:t xml:space="preserve"> as the integrated remainder, up to 60 bpm.</w:t>
      </w:r>
    </w:p>
    <w:p w14:paraId="7EA9446F" w14:textId="77777777" w:rsidR="00BC61E1" w:rsidRDefault="00272E77">
      <w:pPr>
        <w:pStyle w:val="BodyText"/>
      </w:pPr>
      <w:r>
        <w:t>We also tested whether BCG-deri</w:t>
      </w:r>
      <w:r>
        <w:t>ved instantaneous heart rates were consistent with the range and pattern of heart rates previously observed in the blue whale and other marine mammals; namely a gradual increase in heart rate later in the dive, especially during the final ascent (Goldbogen</w:t>
      </w:r>
      <w:r>
        <w:t xml:space="preserve"> et al., 2019; McDonald and Ponganis, 2014). We assigned dive start and end times when the whale swam deeper than 2 m, retaining dives that exceeded 10 m depth and 5 minutes duration. Dive times were normalized from 0 (start of dive) to 1 (end of dive). We</w:t>
      </w:r>
      <w:r>
        <w:t xml:space="preserve"> regressed instantaneous heart rate against normalized dive time using robust Theil-Sen regression (to account for heteroscedascity) [R package </w:t>
      </w:r>
      <w:r>
        <w:rPr>
          <w:rStyle w:val="VerbatimChar"/>
        </w:rPr>
        <w:t>RobustLinearReg</w:t>
      </w:r>
      <w:r>
        <w:t>; Hurtado (2020); Sen (1968); Theil (1992)] and tested whether the slope was greater than 0.</w:t>
      </w:r>
    </w:p>
    <w:p w14:paraId="3EB34F69" w14:textId="77777777" w:rsidR="00BC61E1" w:rsidRDefault="00272E77">
      <w:pPr>
        <w:pStyle w:val="Heading2"/>
      </w:pPr>
      <w:bookmarkStart w:id="6" w:name="reproducibility"/>
      <w:bookmarkEnd w:id="5"/>
      <w:r>
        <w:t>2.5</w:t>
      </w:r>
      <w:r>
        <w:tab/>
      </w:r>
      <w:r>
        <w:t>Reproducibility</w:t>
      </w:r>
    </w:p>
    <w:p w14:paraId="7FFA36FF" w14:textId="77777777" w:rsidR="00BC61E1" w:rsidRDefault="00272E77">
      <w:pPr>
        <w:pStyle w:val="FirstParagraph"/>
      </w:pPr>
      <w:r>
        <w:t xml:space="preserve">The data and code used in this analysis were packaged as a research compendium [R package </w:t>
      </w:r>
      <w:r>
        <w:rPr>
          <w:rStyle w:val="VerbatimChar"/>
        </w:rPr>
        <w:t>rrtools</w:t>
      </w:r>
      <w:r>
        <w:t>; Marwick et al. (2018); Marwick (2019)]. The research compendium was written as an R package so other researchers can read, run, and modify th</w:t>
      </w:r>
      <w:r>
        <w:t>e methods described here.</w:t>
      </w:r>
    </w:p>
    <w:p w14:paraId="3D1CDC42" w14:textId="77777777" w:rsidR="00BC61E1" w:rsidRDefault="00272E77">
      <w:pPr>
        <w:pStyle w:val="Heading1"/>
      </w:pPr>
      <w:bookmarkStart w:id="7" w:name="results-and-discussion"/>
      <w:bookmarkEnd w:id="1"/>
      <w:bookmarkEnd w:id="6"/>
      <w:r>
        <w:t>3</w:t>
      </w:r>
      <w:r>
        <w:tab/>
        <w:t>Results and discussion</w:t>
      </w:r>
    </w:p>
    <w:p w14:paraId="173AA120" w14:textId="77777777" w:rsidR="00BC61E1" w:rsidRDefault="00272E77">
      <w:pPr>
        <w:pStyle w:val="Heading2"/>
      </w:pPr>
      <w:bookmarkStart w:id="8" w:name="bcg-validation-with-killer-whale-ecg-1"/>
      <w:r>
        <w:t>3.1</w:t>
      </w:r>
      <w:r>
        <w:tab/>
        <w:t>BCG validation with killer whale ECG</w:t>
      </w:r>
    </w:p>
    <w:p w14:paraId="3F44179A" w14:textId="77777777" w:rsidR="00BC61E1" w:rsidRDefault="00272E77">
      <w:pPr>
        <w:pStyle w:val="FirstParagraph"/>
      </w:pPr>
      <w:r>
        <w:t>The ECG and BCG yielded nearly identical heart rate estimations (Fig. 5.1). We collected 14 s of simultaneous ECG and BCG data during a motionless, submerged breath</w:t>
      </w:r>
      <w:r>
        <w:t xml:space="preserve"> hold. BCG-derived instantaneous heart rates were within 0.8% ± 0.5% of the ECG-derived rates (mean ± standard deviation). Ordinary least squares regression of BCG heartrates on ECG heartrates yielded a slope of 1.02 ± 0.04 and intercept of -1.62 ± 2.71 (m</w:t>
      </w:r>
      <w:r>
        <w:t>ean ± standard error), which were not significantly different from the hypothesized 1 and 0, respectively.</w:t>
      </w:r>
    </w:p>
    <w:p w14:paraId="324A33A8" w14:textId="77777777" w:rsidR="00BC61E1" w:rsidRDefault="00272E77">
      <w:pPr>
        <w:pStyle w:val="Heading2"/>
      </w:pPr>
      <w:bookmarkStart w:id="9" w:name="bcg-application-to-blue-whale-1"/>
      <w:bookmarkEnd w:id="8"/>
      <w:r>
        <w:t>3.2</w:t>
      </w:r>
      <w:r>
        <w:tab/>
        <w:t>BCG application to blue whale</w:t>
      </w:r>
    </w:p>
    <w:p w14:paraId="63AC7D29" w14:textId="77777777" w:rsidR="00BC61E1" w:rsidRDefault="00272E77">
      <w:pPr>
        <w:pStyle w:val="FirstParagraph"/>
      </w:pPr>
      <w:r>
        <w:t>We generated 1-dimensional and 3-dimensional BCGs for 2 hours of data, including 10 rest dives and 51 motionless pe</w:t>
      </w:r>
      <w:r>
        <w:t>riods totaling 76.9 minutes (Fig. S3).</w:t>
      </w:r>
    </w:p>
    <w:p w14:paraId="6B4A7285" w14:textId="77777777" w:rsidR="00BC61E1" w:rsidRDefault="00272E77">
      <w:pPr>
        <w:pStyle w:val="BodyText"/>
      </w:pPr>
      <w:r>
        <w:lastRenderedPageBreak/>
        <w:t>The 3-dimensional BCG (Fig. 5.2) produced a more robust signal than the 1-dimensional BCG, which used only cranio-caudal acceleration. The signal-to-noise ratio was 2.00 for the 3-dimensional BCG, compared to 0.17 for</w:t>
      </w:r>
      <w:r>
        <w:t xml:space="preserve"> the 1-dimensional BCG (Fig. 5.3</w:t>
      </w:r>
      <w:r>
        <w:rPr>
          <w:b/>
          <w:bCs/>
        </w:rPr>
        <w:t>A</w:t>
      </w:r>
      <w:r>
        <w:t>).</w:t>
      </w:r>
    </w:p>
    <w:p w14:paraId="22185659" w14:textId="77777777" w:rsidR="00BC61E1" w:rsidRDefault="00272E77">
      <w:pPr>
        <w:pStyle w:val="BodyText"/>
      </w:pPr>
      <w:r>
        <w:t xml:space="preserve">3-dimensional BCG-derived heart rates exhibited a relaxation of bradycardia over the course of dives. Average heart rate increased from 4.1 bpm at the start of dives to 8.3 bpm at the end of dives (Theil-Sen regression, </w:t>
      </w:r>
      <m:oMath>
        <m:r>
          <w:rPr>
            <w:rFonts w:ascii="Cambria Math" w:hAnsi="Cambria Math"/>
          </w:rPr>
          <m:t>p</m:t>
        </m:r>
        <m:r>
          <m:rPr>
            <m:sty m:val="p"/>
          </m:rPr>
          <w:rPr>
            <w:rFonts w:ascii="Cambria Math" w:hAnsi="Cambria Math"/>
          </w:rPr>
          <m:t>&l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0</m:t>
            </m:r>
          </m:sup>
        </m:sSup>
      </m:oMath>
      <w:r>
        <w:t>) (Fig. 5.3</w:t>
      </w:r>
      <w:r>
        <w:rPr>
          <w:b/>
          <w:bCs/>
        </w:rPr>
        <w:t>B</w:t>
      </w:r>
      <w:r>
        <w:t>).</w:t>
      </w:r>
    </w:p>
    <w:p w14:paraId="1AB55BE4" w14:textId="77777777" w:rsidR="00BC61E1" w:rsidRDefault="00272E77">
      <w:pPr>
        <w:pStyle w:val="Heading2"/>
      </w:pPr>
      <w:bookmarkStart w:id="10" w:name="reproducibility-1"/>
      <w:bookmarkEnd w:id="9"/>
      <w:r>
        <w:t>3.3</w:t>
      </w:r>
      <w:r>
        <w:tab/>
        <w:t>Reproducibility</w:t>
      </w:r>
    </w:p>
    <w:p w14:paraId="3A92FF36" w14:textId="77777777" w:rsidR="00BC61E1" w:rsidRDefault="00272E77">
      <w:pPr>
        <w:pStyle w:val="FirstParagraph"/>
      </w:pPr>
      <w:r>
        <w:t>The research compendium containing data, code, and an executable version of this manuscript was archived on Zenodo (TODO). We developed the research compendium as an R package to facilitate investigation and adopt</w:t>
      </w:r>
      <w:r>
        <w:t>ion by other researchers. Publishing data and code in standardized formats (such as an R package) is a critical step towards transparency and computational reproducibility (Alston and Rick, 2021; Powers and Hampton, 2019; Stodden et al., 2018).</w:t>
      </w:r>
    </w:p>
    <w:p w14:paraId="34559C1A" w14:textId="77777777" w:rsidR="00BC61E1" w:rsidRDefault="00272E77">
      <w:pPr>
        <w:pStyle w:val="Heading2"/>
      </w:pPr>
      <w:bookmarkStart w:id="11" w:name="conclusions"/>
      <w:bookmarkEnd w:id="10"/>
      <w:r>
        <w:t>3.4</w:t>
      </w:r>
      <w:r>
        <w:tab/>
        <w:t>Conclus</w:t>
      </w:r>
      <w:r>
        <w:t>ions</w:t>
      </w:r>
    </w:p>
    <w:p w14:paraId="535250FC" w14:textId="77777777" w:rsidR="00BC61E1" w:rsidRDefault="00272E77">
      <w:pPr>
        <w:pStyle w:val="FirstParagraph"/>
      </w:pPr>
      <w:r>
        <w:t>Here we presented a ballistocardiogram method for detecting resting apneic heartrate in cetaceans using accelerometers. We validated the method in a controlled setting with simultaneous ECG and in a field setting by confirming expected physiological p</w:t>
      </w:r>
      <w:r>
        <w:t>atterns. As accelerometer tags have been deployed on many cetacean species for multiple decades, this method may be applied to mine existing datasets and better understand how heartrate scales with body size and other biological factors. Current IMU tag de</w:t>
      </w:r>
      <w:r>
        <w:t>signs limit BCG analysis to motionless periods, but future dimple- or limpet-style tags could reduce acceleration noise, boost the signal-to-noise ratio, and make the method more widely applicable. Even as the field of physio-logging progresses with new ha</w:t>
      </w:r>
      <w:r>
        <w:t>rdware innovations, this method demonstrates that computational advances can still derive new insights from traditional sensors.</w:t>
      </w:r>
    </w:p>
    <w:p w14:paraId="17F9AE96" w14:textId="77777777" w:rsidR="00BC61E1" w:rsidRDefault="00272E77">
      <w:pPr>
        <w:pStyle w:val="Heading1"/>
      </w:pPr>
      <w:bookmarkStart w:id="12" w:name="acknowledgements"/>
      <w:bookmarkEnd w:id="7"/>
      <w:bookmarkEnd w:id="11"/>
      <w:r>
        <w:t>4</w:t>
      </w:r>
      <w:r>
        <w:tab/>
        <w:t>Acknowledgements</w:t>
      </w:r>
    </w:p>
    <w:p w14:paraId="60AB7E91" w14:textId="77777777" w:rsidR="00BC61E1" w:rsidRDefault="00272E77">
      <w:pPr>
        <w:pStyle w:val="Compact"/>
        <w:numPr>
          <w:ilvl w:val="0"/>
          <w:numId w:val="6"/>
        </w:numPr>
      </w:pPr>
      <w:r>
        <w:t>Everyone who helped collect and process the blue whale data.</w:t>
      </w:r>
    </w:p>
    <w:p w14:paraId="2E2364DB" w14:textId="77777777" w:rsidR="00BC61E1" w:rsidRDefault="00272E77">
      <w:pPr>
        <w:pStyle w:val="Compact"/>
        <w:numPr>
          <w:ilvl w:val="0"/>
          <w:numId w:val="6"/>
        </w:numPr>
      </w:pPr>
      <w:r>
        <w:t>The Sea World trainers.</w:t>
      </w:r>
    </w:p>
    <w:p w14:paraId="1EE0F9C8" w14:textId="77777777" w:rsidR="00BC61E1" w:rsidRDefault="00272E77">
      <w:pPr>
        <w:pStyle w:val="Compact"/>
        <w:numPr>
          <w:ilvl w:val="0"/>
          <w:numId w:val="6"/>
        </w:numPr>
      </w:pPr>
      <w:r>
        <w:t>Anna Krystalli, Ben Mar</w:t>
      </w:r>
      <w:r>
        <w:t>wick, Karthik Ram, Nicholas Tierney, and other members of the open science R community for developing tools and educational resources that facilitate open science practices.</w:t>
      </w:r>
    </w:p>
    <w:p w14:paraId="37DB276D" w14:textId="77777777" w:rsidR="00BC61E1" w:rsidRDefault="00272E77">
      <w:pPr>
        <w:pStyle w:val="Compact"/>
        <w:numPr>
          <w:ilvl w:val="0"/>
          <w:numId w:val="6"/>
        </w:numPr>
      </w:pPr>
      <w:r>
        <w:t>Funding from Office of Naval Research N000141912455, Stanford Terman Fellowship</w:t>
      </w:r>
    </w:p>
    <w:p w14:paraId="6D845C28" w14:textId="77777777" w:rsidR="00BC61E1" w:rsidRDefault="00272E77">
      <w:pPr>
        <w:pStyle w:val="Compact"/>
        <w:numPr>
          <w:ilvl w:val="0"/>
          <w:numId w:val="6"/>
        </w:numPr>
      </w:pPr>
      <w:r>
        <w:t>M. F. Czapanskiy was supported by the Stanford University William R. and Sara Hart Kimball Fellowship and a Stanford Data Science Scholar Fellowship.</w:t>
      </w:r>
    </w:p>
    <w:p w14:paraId="09D06963" w14:textId="77777777" w:rsidR="00BC61E1" w:rsidRDefault="00272E77">
      <w:r>
        <w:br w:type="page"/>
      </w:r>
    </w:p>
    <w:p w14:paraId="1B67C260" w14:textId="77777777" w:rsidR="00BC61E1" w:rsidRDefault="00272E77">
      <w:pPr>
        <w:pStyle w:val="Heading1"/>
      </w:pPr>
      <w:bookmarkStart w:id="13" w:name="figures"/>
      <w:bookmarkEnd w:id="12"/>
      <w:r>
        <w:lastRenderedPageBreak/>
        <w:t>5</w:t>
      </w:r>
      <w:r>
        <w:tab/>
        <w:t>Figures</w:t>
      </w:r>
    </w:p>
    <w:p w14:paraId="76989452" w14:textId="77777777" w:rsidR="00BC61E1" w:rsidRDefault="00272E77">
      <w:r>
        <w:rPr>
          <w:noProof/>
        </w:rPr>
        <w:drawing>
          <wp:inline distT="0" distB="0" distL="0" distR="0" wp14:anchorId="405B8B86" wp14:editId="13045ED6">
            <wp:extent cx="5943600" cy="5943600"/>
            <wp:effectExtent l="0" t="0" r="0" b="0"/>
            <wp:docPr id="1" name="Picture" descr="Figure 5.1: The ECG (A, recorded by ECG tag) and 1-dimensional BCG (E, processed from the cranio-caudal acceleration recorded by the IMU tag) produced nearly identical heart beat predictions for the killer whale. B-D display the intermediate steps in the BCG signal processing procedure. B: Cranio-caudal axis acceleration after band-pass filtering. Inset shows the IJK complex with surrounding H and L waves for the region bounded by the dashed box. C: Peaks enhanced after forward differencing acceleration (i.e., jerk). D: A strictly positive signal after calculating Shannon entropy. Y-axis values excluded because filtering introduces magnitude distortion and only the relative shape of the signal is relevant to the analysis."/>
            <wp:cNvGraphicFramePr/>
            <a:graphic xmlns:a="http://schemas.openxmlformats.org/drawingml/2006/main">
              <a:graphicData uri="http://schemas.openxmlformats.org/drawingml/2006/picture">
                <pic:pic xmlns:pic="http://schemas.openxmlformats.org/drawingml/2006/picture">
                  <pic:nvPicPr>
                    <pic:cNvPr id="0" name="Picture" descr="../figures/oo-bcg-ecg-1.png"/>
                    <pic:cNvPicPr>
                      <a:picLocks noChangeAspect="1" noChangeArrowheads="1"/>
                    </pic:cNvPicPr>
                  </pic:nvPicPr>
                  <pic:blipFill>
                    <a:blip r:embed="rId9"/>
                    <a:stretch>
                      <a:fillRect/>
                    </a:stretch>
                  </pic:blipFill>
                  <pic:spPr bwMode="auto">
                    <a:xfrm>
                      <a:off x="0" y="0"/>
                      <a:ext cx="5943600" cy="5943600"/>
                    </a:xfrm>
                    <a:prstGeom prst="rect">
                      <a:avLst/>
                    </a:prstGeom>
                    <a:noFill/>
                    <a:ln w="9525">
                      <a:noFill/>
                      <a:headEnd/>
                      <a:tailEnd/>
                    </a:ln>
                  </pic:spPr>
                </pic:pic>
              </a:graphicData>
            </a:graphic>
          </wp:inline>
        </w:drawing>
      </w:r>
    </w:p>
    <w:p w14:paraId="567EF783" w14:textId="77777777" w:rsidR="00BC61E1" w:rsidRDefault="00272E77">
      <w:pPr>
        <w:pStyle w:val="ImageCaption"/>
      </w:pPr>
      <w:r>
        <w:t>Figure 5.1: The ECG (</w:t>
      </w:r>
      <w:r>
        <w:rPr>
          <w:b/>
          <w:bCs/>
        </w:rPr>
        <w:t>A</w:t>
      </w:r>
      <w:r>
        <w:t>, recorded by ECG tag) and 1-dimensional BCG (</w:t>
      </w:r>
      <w:r>
        <w:rPr>
          <w:b/>
          <w:bCs/>
        </w:rPr>
        <w:t>E</w:t>
      </w:r>
      <w:r>
        <w:t xml:space="preserve">, processed from the cranio-caudal acceleration recorded by the IMU tag) produced nearly identical heart beat predictions for the killer whale. </w:t>
      </w:r>
      <w:r>
        <w:rPr>
          <w:b/>
          <w:bCs/>
        </w:rPr>
        <w:t>B-D</w:t>
      </w:r>
      <w:r>
        <w:t xml:space="preserve"> display the intermediate steps in the BCG signal processing p</w:t>
      </w:r>
      <w:r>
        <w:t xml:space="preserve">rocedure. </w:t>
      </w:r>
      <w:r>
        <w:rPr>
          <w:b/>
          <w:bCs/>
        </w:rPr>
        <w:t>B</w:t>
      </w:r>
      <w:r>
        <w:t xml:space="preserve">: Cranio-caudal axis acceleration after band-pass filtering. Inset shows the IJK complex with surrounding H and L waves for the region bounded by the dashed box. </w:t>
      </w:r>
      <w:r>
        <w:rPr>
          <w:b/>
          <w:bCs/>
        </w:rPr>
        <w:t>C</w:t>
      </w:r>
      <w:r>
        <w:t xml:space="preserve">: Peaks enhanced after forward differencing acceleration (i.e., jerk). </w:t>
      </w:r>
      <w:r>
        <w:rPr>
          <w:b/>
          <w:bCs/>
        </w:rPr>
        <w:t>D</w:t>
      </w:r>
      <w:r>
        <w:t>: A strict</w:t>
      </w:r>
      <w:r>
        <w:t>ly positive signal after calculating Shannon entropy. Y-axis values excluded because filtering introduces magnitude distortion and only the relative shape of the signal is relevant to the analysis.</w:t>
      </w:r>
    </w:p>
    <w:p w14:paraId="5FEA41D1" w14:textId="77777777" w:rsidR="00BC61E1" w:rsidRDefault="00272E77">
      <w:r>
        <w:rPr>
          <w:noProof/>
        </w:rPr>
        <w:lastRenderedPageBreak/>
        <w:drawing>
          <wp:inline distT="0" distB="0" distL="0" distR="0" wp14:anchorId="29B6F256" wp14:editId="6A7BA8BA">
            <wp:extent cx="5943600" cy="5943600"/>
            <wp:effectExtent l="0" t="0" r="0" b="0"/>
            <wp:docPr id="2" name="Picture" descr="Figure 5.2: Example of signal processing for 3-dimensional BCG during a motionless period in a blue whale dive. A: Band-pass filtered triaxial acceleration, with cranio-caudal in orange, lateral in blue, and dorso-ventral in green. B: Peaks enhanced after forward differencing acceleration (i.e., jerk). C: The Shannon entropy combines information from all three axes and makes the signal strictly positive. D: Smoothing the Shannon entropy facilitates robust peak detection. Detected heart beats in blue. Y-axis values excluded because the filtering process introduces magnitude distortion and only the relative shape of the signal is relevant to the analysis."/>
            <wp:cNvGraphicFramePr/>
            <a:graphic xmlns:a="http://schemas.openxmlformats.org/drawingml/2006/main">
              <a:graphicData uri="http://schemas.openxmlformats.org/drawingml/2006/picture">
                <pic:pic xmlns:pic="http://schemas.openxmlformats.org/drawingml/2006/picture">
                  <pic:nvPicPr>
                    <pic:cNvPr id="0" name="Picture" descr="../figures/bw-bcg-1.png"/>
                    <pic:cNvPicPr>
                      <a:picLocks noChangeAspect="1" noChangeArrowheads="1"/>
                    </pic:cNvPicPr>
                  </pic:nvPicPr>
                  <pic:blipFill>
                    <a:blip r:embed="rId10"/>
                    <a:stretch>
                      <a:fillRect/>
                    </a:stretch>
                  </pic:blipFill>
                  <pic:spPr bwMode="auto">
                    <a:xfrm>
                      <a:off x="0" y="0"/>
                      <a:ext cx="5943600" cy="5943600"/>
                    </a:xfrm>
                    <a:prstGeom prst="rect">
                      <a:avLst/>
                    </a:prstGeom>
                    <a:noFill/>
                    <a:ln w="9525">
                      <a:noFill/>
                      <a:headEnd/>
                      <a:tailEnd/>
                    </a:ln>
                  </pic:spPr>
                </pic:pic>
              </a:graphicData>
            </a:graphic>
          </wp:inline>
        </w:drawing>
      </w:r>
    </w:p>
    <w:p w14:paraId="38EBD7FA" w14:textId="77777777" w:rsidR="00BC61E1" w:rsidRDefault="00272E77">
      <w:pPr>
        <w:pStyle w:val="ImageCaption"/>
      </w:pPr>
      <w:r>
        <w:t>Figure 5.2: Example of signal processing for 3-dimension</w:t>
      </w:r>
      <w:r>
        <w:t xml:space="preserve">al BCG during a motionless period in a blue whale dive. </w:t>
      </w:r>
      <w:r>
        <w:rPr>
          <w:b/>
          <w:bCs/>
        </w:rPr>
        <w:t>A</w:t>
      </w:r>
      <w:r>
        <w:t xml:space="preserve">: Band-pass filtered triaxial acceleration, with cranio-caudal in orange, lateral in blue, and dorso-ventral in green. </w:t>
      </w:r>
      <w:r>
        <w:rPr>
          <w:b/>
          <w:bCs/>
        </w:rPr>
        <w:t>B</w:t>
      </w:r>
      <w:r>
        <w:t xml:space="preserve">: Peaks enhanced after forward differencing acceleration (i.e., jerk). </w:t>
      </w:r>
      <w:r>
        <w:rPr>
          <w:b/>
          <w:bCs/>
        </w:rPr>
        <w:t>C</w:t>
      </w:r>
      <w:r>
        <w:t>: The S</w:t>
      </w:r>
      <w:r>
        <w:t xml:space="preserve">hannon entropy combines information from all three axes and makes the signal strictly positive. </w:t>
      </w:r>
      <w:r>
        <w:rPr>
          <w:b/>
          <w:bCs/>
        </w:rPr>
        <w:t>D</w:t>
      </w:r>
      <w:r>
        <w:t>: Smoothing the Shannon entropy facilitates robust peak detection. Detected heart beats in blue. Y-axis values excluded because the filtering process introduce</w:t>
      </w:r>
      <w:r>
        <w:t>s magnitude distortion and only the relative shape of the signal is relevant to the analysis.</w:t>
      </w:r>
    </w:p>
    <w:p w14:paraId="4AC95E9F" w14:textId="77777777" w:rsidR="00BC61E1" w:rsidRDefault="00272E77">
      <w:r>
        <w:rPr>
          <w:noProof/>
        </w:rPr>
        <w:lastRenderedPageBreak/>
        <w:drawing>
          <wp:inline distT="0" distB="0" distL="0" distR="0" wp14:anchorId="2504DF75" wp14:editId="46FD56F5">
            <wp:extent cx="5943600" cy="5943600"/>
            <wp:effectExtent l="0" t="0" r="0" b="0"/>
            <wp:docPr id="3" name="Picture" descr="Figure 5.3: A Signal-to-noise ratio was higher for the 3-dimensional BCG (lower panel) than the 1-dimensional BCG (cranio-caudal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 B Heart rates observed in the 3-dimensional BCG followed characteristic diving physiology patterns. Heart rate is lowest at the start of the dive (~4-5 bpm), increasing towards ascent (~8-9 bpm). Points indicate instantaneous heart rates and the line is a Theil-Sen regression. Outliers likely represent premature beats which are common in heart rate profiles during dives of cetaceans, seals, and penguins (Andrews et al., 1997; Goldbogen et al., 2019; McDonald and Ponganis, 2014; Wright et al., 2014)."/>
            <wp:cNvGraphicFramePr/>
            <a:graphic xmlns:a="http://schemas.openxmlformats.org/drawingml/2006/main">
              <a:graphicData uri="http://schemas.openxmlformats.org/drawingml/2006/picture">
                <pic:pic xmlns:pic="http://schemas.openxmlformats.org/drawingml/2006/picture">
                  <pic:nvPicPr>
                    <pic:cNvPr id="0" name="Picture" descr="../figures/bw-validation-plots-1.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14:paraId="2A3FDA92" w14:textId="77777777" w:rsidR="00BC61E1" w:rsidRDefault="00272E77">
      <w:pPr>
        <w:pStyle w:val="ImageCaption"/>
      </w:pPr>
      <w:r>
        <w:t xml:space="preserve">Figure 5.3: </w:t>
      </w:r>
      <w:r>
        <w:rPr>
          <w:b/>
          <w:bCs/>
        </w:rPr>
        <w:t>A</w:t>
      </w:r>
      <w:r>
        <w:t xml:space="preserve"> Signal-to-noise ratio was higher for the 3-dimensional BCG (lower panel) than the 1-dimensional BCG (cranio-caudal acceleration only; upper panel)</w:t>
      </w:r>
      <w:r>
        <w:t>. Each panel shows the power spectral density for the BCG. Based on previously observed blue whale heart rates, 4-8 bpm was considered signal (gray shading). The signal-to-noise ratio was calculated as the ratio of the area under the curve in the signal ba</w:t>
      </w:r>
      <w:r>
        <w:t xml:space="preserve">nd to the area under the rest of the curve, up to 60 bpm. </w:t>
      </w:r>
      <w:r>
        <w:rPr>
          <w:b/>
          <w:bCs/>
        </w:rPr>
        <w:t>B</w:t>
      </w:r>
      <w:r>
        <w:t xml:space="preserve"> Heart rates observed in the 3-dimensional BCG followed characteristic diving physiology patterns. Heart rate is lowest at the start of the dive (~4-5 bpm), increasing towards ascent (~8-9 bpm). Po</w:t>
      </w:r>
      <w:r>
        <w:t xml:space="preserve">ints indicate instantaneous heart rates and the line is a Theil-Sen regression. Outliers likely represent premature beats which are common in heart rate profiles during dives of cetaceans, seals, and penguins (Andrews et al., 1997; Goldbogen et al., 2019; </w:t>
      </w:r>
      <w:r>
        <w:t>McDonald and Ponganis, 2014; Wright et al., 2014).</w:t>
      </w:r>
    </w:p>
    <w:p w14:paraId="6EB0E096" w14:textId="77777777" w:rsidR="00BC61E1" w:rsidRDefault="00272E77">
      <w:pPr>
        <w:pStyle w:val="Heading1"/>
      </w:pPr>
      <w:bookmarkStart w:id="14" w:name="references"/>
      <w:bookmarkEnd w:id="13"/>
      <w:r>
        <w:lastRenderedPageBreak/>
        <w:t>6</w:t>
      </w:r>
      <w:r>
        <w:tab/>
        <w:t>References</w:t>
      </w:r>
    </w:p>
    <w:p w14:paraId="12A4DA9F" w14:textId="77777777" w:rsidR="00BC61E1" w:rsidRDefault="00272E77">
      <w:pPr>
        <w:pStyle w:val="Bibliography"/>
      </w:pPr>
      <w:bookmarkStart w:id="15" w:name="ref-alstonBeginnerGuideConducting2021"/>
      <w:bookmarkStart w:id="16" w:name="refs"/>
      <w:r>
        <w:rPr>
          <w:b/>
          <w:bCs/>
        </w:rPr>
        <w:t>Alston, J. M. and Rick, J. A.</w:t>
      </w:r>
      <w:r>
        <w:t xml:space="preserve"> (2021). A Beginner’s Guide to Conducting Reproducible Research. </w:t>
      </w:r>
      <w:r>
        <w:rPr>
          <w:i/>
          <w:iCs/>
        </w:rPr>
        <w:t>Bulletin of the Ecological Society of America</w:t>
      </w:r>
      <w:r>
        <w:t xml:space="preserve"> </w:t>
      </w:r>
      <w:r>
        <w:rPr>
          <w:b/>
          <w:bCs/>
        </w:rPr>
        <w:t>102</w:t>
      </w:r>
      <w:r>
        <w:t>, 1–14.</w:t>
      </w:r>
    </w:p>
    <w:p w14:paraId="5963D09D" w14:textId="77777777" w:rsidR="00BC61E1" w:rsidRDefault="00272E77">
      <w:pPr>
        <w:pStyle w:val="Bibliography"/>
      </w:pPr>
      <w:bookmarkStart w:id="17" w:name="ref-andrews1997"/>
      <w:bookmarkEnd w:id="15"/>
      <w:r>
        <w:rPr>
          <w:b/>
          <w:bCs/>
        </w:rPr>
        <w:t>Andrews, R. D., Jones, D. R., Williams, J</w:t>
      </w:r>
      <w:r>
        <w:rPr>
          <w:b/>
          <w:bCs/>
        </w:rPr>
        <w:t>. D., Thorson, P. H., Oliver, G. W., Costa, D. P. and Le Boeuf, B. J.</w:t>
      </w:r>
      <w:r>
        <w:t xml:space="preserve"> (1997). Heart rates of northern elephant seals diving at sea and resting on the beach. </w:t>
      </w:r>
      <w:r>
        <w:rPr>
          <w:i/>
          <w:iCs/>
        </w:rPr>
        <w:t>Journal of Experimental Biology</w:t>
      </w:r>
      <w:r>
        <w:t xml:space="preserve"> </w:t>
      </w:r>
      <w:r>
        <w:rPr>
          <w:b/>
          <w:bCs/>
        </w:rPr>
        <w:t>200</w:t>
      </w:r>
      <w:r>
        <w:t>, 2083–2095.</w:t>
      </w:r>
    </w:p>
    <w:p w14:paraId="6547027B" w14:textId="77777777" w:rsidR="00BC61E1" w:rsidRDefault="00272E77">
      <w:pPr>
        <w:pStyle w:val="Bibliography"/>
      </w:pPr>
      <w:bookmarkStart w:id="18" w:name="ref-Barbour2014"/>
      <w:bookmarkEnd w:id="17"/>
      <w:r>
        <w:rPr>
          <w:b/>
          <w:bCs/>
        </w:rPr>
        <w:t>Barbour, A. J. and Parker, R. L.</w:t>
      </w:r>
      <w:r>
        <w:t xml:space="preserve"> (2014). psd: Adapt</w:t>
      </w:r>
      <w:r>
        <w:t xml:space="preserve">ive, sine multitaper power spectral density estimation for R. </w:t>
      </w:r>
      <w:r>
        <w:rPr>
          <w:i/>
          <w:iCs/>
        </w:rPr>
        <w:t>Computers &amp; Geosciences</w:t>
      </w:r>
      <w:r>
        <w:t xml:space="preserve"> </w:t>
      </w:r>
      <w:r>
        <w:rPr>
          <w:b/>
          <w:bCs/>
        </w:rPr>
        <w:t>63</w:t>
      </w:r>
      <w:r>
        <w:t>, 1–8.</w:t>
      </w:r>
    </w:p>
    <w:p w14:paraId="703714A7" w14:textId="77777777" w:rsidR="00BC61E1" w:rsidRDefault="00272E77">
      <w:pPr>
        <w:pStyle w:val="Bibliography"/>
      </w:pPr>
      <w:bookmarkStart w:id="19" w:name="ref-bickettHeartRatesHeart2019"/>
      <w:bookmarkEnd w:id="18"/>
      <w:r>
        <w:rPr>
          <w:b/>
          <w:bCs/>
        </w:rPr>
        <w:t>Bickett, N. J., Tift, M. S., St. Leger, J. and Ponganis, P. J.</w:t>
      </w:r>
      <w:r>
        <w:t xml:space="preserve"> (2019). Heart rates, heart rate profiles, and electrocardiograms in three killer whales, a beluga,</w:t>
      </w:r>
      <w:r>
        <w:t xml:space="preserve"> and a pilot whale: An exploratory investigation. </w:t>
      </w:r>
      <w:r>
        <w:rPr>
          <w:i/>
          <w:iCs/>
        </w:rPr>
        <w:t>Marine Mammal Science</w:t>
      </w:r>
      <w:r>
        <w:t xml:space="preserve"> </w:t>
      </w:r>
      <w:r>
        <w:rPr>
          <w:b/>
          <w:bCs/>
        </w:rPr>
        <w:t>35</w:t>
      </w:r>
      <w:r>
        <w:t>, 1112–1132.</w:t>
      </w:r>
    </w:p>
    <w:p w14:paraId="0C20410F" w14:textId="77777777" w:rsidR="00BC61E1" w:rsidRDefault="00272E77">
      <w:pPr>
        <w:pStyle w:val="Bibliography"/>
      </w:pPr>
      <w:bookmarkStart w:id="20" w:name="ref-cadeDeterminingForwardSpeed2018"/>
      <w:bookmarkEnd w:id="19"/>
      <w:r>
        <w:rPr>
          <w:b/>
          <w:bCs/>
        </w:rPr>
        <w:t>Cade, D. E., Barr, K. R., Calambokidis, J., Friedlaender, A. S. and Goldbogen, J. A.</w:t>
      </w:r>
      <w:r>
        <w:t xml:space="preserve"> (2018). Determining forward speed from accelerometer jiggle in aquatic environments.</w:t>
      </w:r>
      <w:r>
        <w:t xml:space="preserve"> </w:t>
      </w:r>
      <w:r>
        <w:rPr>
          <w:i/>
          <w:iCs/>
        </w:rPr>
        <w:t>Journal of Experimental Biology</w:t>
      </w:r>
      <w:r>
        <w:t xml:space="preserve"> </w:t>
      </w:r>
      <w:r>
        <w:rPr>
          <w:b/>
          <w:bCs/>
        </w:rPr>
        <w:t>221</w:t>
      </w:r>
      <w:r>
        <w:t>, jeb170449.</w:t>
      </w:r>
    </w:p>
    <w:p w14:paraId="4C6C8FA0" w14:textId="77777777" w:rsidR="00BC61E1" w:rsidRDefault="00272E77">
      <w:pPr>
        <w:pStyle w:val="Bibliography"/>
      </w:pPr>
      <w:bookmarkStart w:id="21" w:name="ref-cadeToolsIntegratingInertial2021"/>
      <w:bookmarkEnd w:id="20"/>
      <w:r>
        <w:rPr>
          <w:b/>
          <w:bCs/>
        </w:rPr>
        <w:t>Cade, D. E., Gough, W. T., Czapanskiy, M. F., Fahlbusch, J. A., Kahane-Rapport, S. R., Linsky, J. M. J., Nichols, R. C., Oestreich, W. K., Wisniewska, D. M., Friedlaender, A. S., et al.</w:t>
      </w:r>
      <w:r>
        <w:t xml:space="preserve"> (2021). Tools for int</w:t>
      </w:r>
      <w:r>
        <w:t xml:space="preserve">egrating inertial sensor data with video bio-loggers, including estimation of animal orientation, motion, and position. </w:t>
      </w:r>
      <w:r>
        <w:rPr>
          <w:i/>
          <w:iCs/>
        </w:rPr>
        <w:t>Animal Biotelemetry</w:t>
      </w:r>
      <w:r>
        <w:t xml:space="preserve"> </w:t>
      </w:r>
      <w:r>
        <w:rPr>
          <w:b/>
          <w:bCs/>
        </w:rPr>
        <w:t>9</w:t>
      </w:r>
      <w:r>
        <w:t>, 34.</w:t>
      </w:r>
    </w:p>
    <w:p w14:paraId="7BCEC949" w14:textId="77777777" w:rsidR="00BC61E1" w:rsidRDefault="00272E77">
      <w:pPr>
        <w:pStyle w:val="Bibliography"/>
      </w:pPr>
      <w:bookmarkStart w:id="22" w:name="ref-giovangrandi2011ballistocardiography"/>
      <w:bookmarkEnd w:id="21"/>
      <w:r>
        <w:rPr>
          <w:b/>
          <w:bCs/>
        </w:rPr>
        <w:t>Giovangrandi, L., Inan, O. T., Wiard, R. M., Etemadi, M. and Kovacs, G. T.</w:t>
      </w:r>
      <w:r>
        <w:t xml:space="preserve"> (2011). Ballistocardiography—a met</w:t>
      </w:r>
      <w:r>
        <w:t xml:space="preserve">hod worth revisiting. In </w:t>
      </w:r>
      <w:r>
        <w:rPr>
          <w:i/>
          <w:iCs/>
        </w:rPr>
        <w:t>2011 Annual International Conference of the IEEE Engineering in Medicine and biology society</w:t>
      </w:r>
      <w:r>
        <w:t>, pp. 4279–4282.</w:t>
      </w:r>
    </w:p>
    <w:p w14:paraId="470CDF65" w14:textId="77777777" w:rsidR="00BC61E1" w:rsidRDefault="00272E77">
      <w:pPr>
        <w:pStyle w:val="Bibliography"/>
      </w:pPr>
      <w:bookmarkStart w:id="23" w:name="Xf707ce8a236a05677e35f7dd8dcbac40ad8e3e9"/>
      <w:bookmarkEnd w:id="22"/>
      <w:r>
        <w:rPr>
          <w:b/>
          <w:bCs/>
        </w:rPr>
        <w:t>Goldbogen, J. A., Stimpert, A. K., DeRuiter, S. L., Calambokidis, J., Friedlaender, A. S., Schorr, G. S., Moretti, D. J., Tyack, P. L. and Southall, B. L.</w:t>
      </w:r>
      <w:r>
        <w:t xml:space="preserve"> (2014). Using accelerometers to determine the calling behavior of tagged baleen whales. </w:t>
      </w:r>
      <w:r>
        <w:rPr>
          <w:i/>
          <w:iCs/>
        </w:rPr>
        <w:t>Journal of Ex</w:t>
      </w:r>
      <w:r>
        <w:rPr>
          <w:i/>
          <w:iCs/>
        </w:rPr>
        <w:t>perimental Biology</w:t>
      </w:r>
      <w:r>
        <w:t xml:space="preserve"> </w:t>
      </w:r>
      <w:r>
        <w:rPr>
          <w:b/>
          <w:bCs/>
        </w:rPr>
        <w:t>217</w:t>
      </w:r>
      <w:r>
        <w:t>, 2449–2455.</w:t>
      </w:r>
    </w:p>
    <w:p w14:paraId="53E2F27E" w14:textId="77777777" w:rsidR="00BC61E1" w:rsidRDefault="00272E77">
      <w:pPr>
        <w:pStyle w:val="Bibliography"/>
      </w:pPr>
      <w:bookmarkStart w:id="24" w:name="Xc49c9af52f3b34d5daa39af9200730fc282f884"/>
      <w:bookmarkEnd w:id="23"/>
      <w:r>
        <w:rPr>
          <w:b/>
          <w:bCs/>
        </w:rPr>
        <w:t>Goldbogen, J. A., Cade, D. E., Calambokidis, J., Czapanskiy, M. F., Fahlbusch, J., Friedlaender, A. S., Gough, W. T., Kahane-Rapport, S. R., Savoca, M. S., Ponganis, K. V., et al.</w:t>
      </w:r>
      <w:r>
        <w:t xml:space="preserve"> (2019). Extreme bradycardia and tachycard</w:t>
      </w:r>
      <w:r>
        <w:t xml:space="preserve">ia in the world’s largest animal. </w:t>
      </w:r>
      <w:r>
        <w:rPr>
          <w:i/>
          <w:iCs/>
        </w:rPr>
        <w:t>Proceedings of the National Academy of Sciences</w:t>
      </w:r>
      <w:r>
        <w:t xml:space="preserve"> </w:t>
      </w:r>
      <w:r>
        <w:rPr>
          <w:b/>
          <w:bCs/>
        </w:rPr>
        <w:t>116</w:t>
      </w:r>
      <w:r>
        <w:t>, 25329–25332.</w:t>
      </w:r>
    </w:p>
    <w:p w14:paraId="447DAC95" w14:textId="77777777" w:rsidR="00BC61E1" w:rsidRDefault="00272E77">
      <w:pPr>
        <w:pStyle w:val="Bibliography"/>
      </w:pPr>
      <w:bookmarkStart w:id="25" w:name="ref-goughScalingSwimmingPerformance2019"/>
      <w:bookmarkEnd w:id="24"/>
      <w:r>
        <w:rPr>
          <w:b/>
          <w:bCs/>
        </w:rPr>
        <w:t>Gough, W. T., Segre, P. S., Bierlich, K. C., Cade, D. E., Potvin, J., Fish, F. E., Dale, J., Clemente, J. di, Friedlaender, A. S., Johnston, D. W., et al.</w:t>
      </w:r>
      <w:r>
        <w:t xml:space="preserve"> (</w:t>
      </w:r>
      <w:r>
        <w:t xml:space="preserve">2019). Scaling of swimming performance in baleen whales. </w:t>
      </w:r>
      <w:r>
        <w:rPr>
          <w:i/>
          <w:iCs/>
        </w:rPr>
        <w:t>Journal of Experimental Biology</w:t>
      </w:r>
      <w:r>
        <w:t xml:space="preserve"> </w:t>
      </w:r>
      <w:r>
        <w:rPr>
          <w:b/>
          <w:bCs/>
        </w:rPr>
        <w:t>222</w:t>
      </w:r>
      <w:r>
        <w:t>,.</w:t>
      </w:r>
    </w:p>
    <w:p w14:paraId="24529DAF" w14:textId="77777777" w:rsidR="00BC61E1" w:rsidRDefault="00272E77">
      <w:pPr>
        <w:pStyle w:val="Bibliography"/>
      </w:pPr>
      <w:bookmarkStart w:id="26" w:name="ref-hawkesIntroductionThemeIssue2021"/>
      <w:bookmarkEnd w:id="25"/>
      <w:r>
        <w:rPr>
          <w:b/>
          <w:bCs/>
        </w:rPr>
        <w:t>Hawkes, L. A., Fahlman, A. and Sato, K.</w:t>
      </w:r>
      <w:r>
        <w:t xml:space="preserve"> (2021). Introduction to the theme issue: Measuring physiology in free-living animals. </w:t>
      </w:r>
      <w:r>
        <w:rPr>
          <w:i/>
          <w:iCs/>
        </w:rPr>
        <w:t>Philosophical Transactions of the R</w:t>
      </w:r>
      <w:r>
        <w:rPr>
          <w:i/>
          <w:iCs/>
        </w:rPr>
        <w:t>oyal Society B: Biological Sciences</w:t>
      </w:r>
      <w:r>
        <w:t xml:space="preserve"> </w:t>
      </w:r>
      <w:r>
        <w:rPr>
          <w:b/>
          <w:bCs/>
        </w:rPr>
        <w:t>376</w:t>
      </w:r>
      <w:r>
        <w:t>, 20200210.</w:t>
      </w:r>
    </w:p>
    <w:p w14:paraId="1077F5FA" w14:textId="77777777" w:rsidR="00BC61E1" w:rsidRDefault="00272E77">
      <w:pPr>
        <w:pStyle w:val="Bibliography"/>
      </w:pPr>
      <w:bookmarkStart w:id="27" w:name="ref-R-RobustLinearReg"/>
      <w:bookmarkEnd w:id="26"/>
      <w:r>
        <w:rPr>
          <w:b/>
          <w:bCs/>
        </w:rPr>
        <w:t>Hurtado, S. I.</w:t>
      </w:r>
      <w:r>
        <w:t xml:space="preserve"> (2020). </w:t>
      </w:r>
      <w:r>
        <w:rPr>
          <w:i/>
          <w:iCs/>
        </w:rPr>
        <w:t>RobustLinearReg: Robust linear regressions. R package version 1.2.0.</w:t>
      </w:r>
    </w:p>
    <w:p w14:paraId="65244286" w14:textId="77777777" w:rsidR="00BC61E1" w:rsidRDefault="00272E77">
      <w:pPr>
        <w:pStyle w:val="Bibliography"/>
      </w:pPr>
      <w:bookmarkStart w:id="28" w:name="Xd138b0820224948ba38fc060ad25d9e9f950f49"/>
      <w:bookmarkEnd w:id="27"/>
      <w:r>
        <w:rPr>
          <w:b/>
          <w:bCs/>
        </w:rPr>
        <w:t>Inan, O. T., Migeotte, P.-F., Park, K.-S., Etemadi, M., Tavakolian, K., Casanella, R., Zanetti, J., Tank, J., Fun</w:t>
      </w:r>
      <w:r>
        <w:rPr>
          <w:b/>
          <w:bCs/>
        </w:rPr>
        <w:t>tova, I., Prisk, G. K., et al.</w:t>
      </w:r>
      <w:r>
        <w:t xml:space="preserve"> (2015). Ballistocardiography and </w:t>
      </w:r>
      <w:r>
        <w:lastRenderedPageBreak/>
        <w:t xml:space="preserve">Seismocardiography: A Review of Recent Advances. </w:t>
      </w:r>
      <w:r>
        <w:rPr>
          <w:i/>
          <w:iCs/>
        </w:rPr>
        <w:t>IEEE Journal of Biomedical and Health Informatics</w:t>
      </w:r>
      <w:r>
        <w:t xml:space="preserve"> </w:t>
      </w:r>
      <w:r>
        <w:rPr>
          <w:b/>
          <w:bCs/>
        </w:rPr>
        <w:t>19</w:t>
      </w:r>
      <w:r>
        <w:t>, 1414–1427.</w:t>
      </w:r>
    </w:p>
    <w:p w14:paraId="3B18EC31" w14:textId="77777777" w:rsidR="00BC61E1" w:rsidRDefault="00272E77">
      <w:pPr>
        <w:pStyle w:val="Bibliography"/>
      </w:pPr>
      <w:bookmarkStart w:id="29" w:name="ref-johnsonDigitalAcousticRecording2003"/>
      <w:bookmarkEnd w:id="28"/>
      <w:r>
        <w:rPr>
          <w:b/>
          <w:bCs/>
        </w:rPr>
        <w:t>Johnson, M. P. and Tyack, P. L.</w:t>
      </w:r>
      <w:r>
        <w:t xml:space="preserve"> (2003). A digital acoustic recording tag for m</w:t>
      </w:r>
      <w:r>
        <w:t xml:space="preserve">easuring the response of wild marine mammals to sound. </w:t>
      </w:r>
      <w:r>
        <w:rPr>
          <w:i/>
          <w:iCs/>
        </w:rPr>
        <w:t>IEEE Journal of Oceanic Engineering</w:t>
      </w:r>
      <w:r>
        <w:t xml:space="preserve"> </w:t>
      </w:r>
      <w:r>
        <w:rPr>
          <w:b/>
          <w:bCs/>
        </w:rPr>
        <w:t>28</w:t>
      </w:r>
      <w:r>
        <w:t>, 3–12.</w:t>
      </w:r>
    </w:p>
    <w:p w14:paraId="4629E1A7" w14:textId="77777777" w:rsidR="00BC61E1" w:rsidRDefault="00272E77">
      <w:pPr>
        <w:pStyle w:val="Bibliography"/>
      </w:pPr>
      <w:bookmarkStart w:id="30" w:name="ref-leePhysiologicalSignalMonitoring2016"/>
      <w:bookmarkEnd w:id="29"/>
      <w:r>
        <w:rPr>
          <w:b/>
          <w:bCs/>
        </w:rPr>
        <w:t>Lee, W. K., Yoon, H., Han, C., Joo, K. M. and Park, K. S.</w:t>
      </w:r>
      <w:r>
        <w:t xml:space="preserve"> (2016). Physiological Signal Monitoring Bed for Infants Based on Load-Cell Sensors. </w:t>
      </w:r>
      <w:r>
        <w:rPr>
          <w:i/>
          <w:iCs/>
        </w:rPr>
        <w:t>Sensors</w:t>
      </w:r>
      <w:r>
        <w:t xml:space="preserve"> </w:t>
      </w:r>
      <w:r>
        <w:rPr>
          <w:b/>
          <w:bCs/>
        </w:rPr>
        <w:t>16</w:t>
      </w:r>
      <w:r>
        <w:t>, 4</w:t>
      </w:r>
      <w:r>
        <w:t>09.</w:t>
      </w:r>
    </w:p>
    <w:p w14:paraId="4FC292F1" w14:textId="77777777" w:rsidR="00BC61E1" w:rsidRDefault="00272E77">
      <w:pPr>
        <w:pStyle w:val="Bibliography"/>
      </w:pPr>
      <w:bookmarkStart w:id="31" w:name="ref-R-signal"/>
      <w:bookmarkEnd w:id="30"/>
      <w:r>
        <w:rPr>
          <w:b/>
          <w:bCs/>
        </w:rPr>
        <w:t>Ligges, U., Short, T. and Kienzle, P.</w:t>
      </w:r>
      <w:r>
        <w:t xml:space="preserve"> (2021). </w:t>
      </w:r>
      <w:r>
        <w:rPr>
          <w:i/>
          <w:iCs/>
        </w:rPr>
        <w:t>Signal: Signal processing. R package version 0.7-7</w:t>
      </w:r>
      <w:r>
        <w:t>.</w:t>
      </w:r>
    </w:p>
    <w:p w14:paraId="768C0821" w14:textId="77777777" w:rsidR="00BC61E1" w:rsidRDefault="00272E77">
      <w:pPr>
        <w:pStyle w:val="Bibliography"/>
      </w:pPr>
      <w:bookmarkStart w:id="32" w:name="ref-rrtools2019"/>
      <w:bookmarkEnd w:id="31"/>
      <w:r>
        <w:rPr>
          <w:b/>
          <w:bCs/>
        </w:rPr>
        <w:t>Marwick, B.</w:t>
      </w:r>
      <w:r>
        <w:t xml:space="preserve"> (2019). </w:t>
      </w:r>
      <w:r>
        <w:rPr>
          <w:i/>
          <w:iCs/>
        </w:rPr>
        <w:t>Rrtools: Creates a reproducible research compendium</w:t>
      </w:r>
      <w:r>
        <w:t>.</w:t>
      </w:r>
    </w:p>
    <w:p w14:paraId="7520DF5C" w14:textId="77777777" w:rsidR="00BC61E1" w:rsidRDefault="00272E77">
      <w:pPr>
        <w:pStyle w:val="Bibliography"/>
      </w:pPr>
      <w:bookmarkStart w:id="33" w:name="ref-marwickPackagingDataAnalytical2018"/>
      <w:bookmarkEnd w:id="32"/>
      <w:r>
        <w:rPr>
          <w:b/>
          <w:bCs/>
        </w:rPr>
        <w:t>Marwick, B., Boettiger, C. and Mullen, L.</w:t>
      </w:r>
      <w:r>
        <w:t xml:space="preserve"> (2018). Packaging Data Analytical Work </w:t>
      </w:r>
      <w:r>
        <w:t xml:space="preserve">Reproducibly Using R (and Friends). </w:t>
      </w:r>
      <w:r>
        <w:rPr>
          <w:i/>
          <w:iCs/>
        </w:rPr>
        <w:t>The American Statistician</w:t>
      </w:r>
      <w:r>
        <w:t xml:space="preserve"> </w:t>
      </w:r>
      <w:r>
        <w:rPr>
          <w:b/>
          <w:bCs/>
        </w:rPr>
        <w:t>72</w:t>
      </w:r>
      <w:r>
        <w:t>, 80–88.</w:t>
      </w:r>
    </w:p>
    <w:p w14:paraId="0925B28E" w14:textId="77777777" w:rsidR="00BC61E1" w:rsidRDefault="00272E77">
      <w:pPr>
        <w:pStyle w:val="Bibliography"/>
      </w:pPr>
      <w:bookmarkStart w:id="34" w:name="ref-mcdonaldDeepdivingSeaLions2014"/>
      <w:bookmarkEnd w:id="33"/>
      <w:r>
        <w:rPr>
          <w:b/>
          <w:bCs/>
        </w:rPr>
        <w:t>McDonald, B. I. and Ponganis, P. J.</w:t>
      </w:r>
      <w:r>
        <w:t xml:space="preserve"> (2014). Deep-diving sea lions exhibit extreme bradycardia in long-duration dives. </w:t>
      </w:r>
      <w:r>
        <w:rPr>
          <w:i/>
          <w:iCs/>
        </w:rPr>
        <w:t>Journal of Experimental Biology</w:t>
      </w:r>
      <w:r>
        <w:t xml:space="preserve"> </w:t>
      </w:r>
      <w:r>
        <w:rPr>
          <w:b/>
          <w:bCs/>
        </w:rPr>
        <w:t>217</w:t>
      </w:r>
      <w:r>
        <w:t>, 1525–1534.</w:t>
      </w:r>
    </w:p>
    <w:p w14:paraId="063F94E2" w14:textId="77777777" w:rsidR="00BC61E1" w:rsidRDefault="00272E77">
      <w:pPr>
        <w:pStyle w:val="Bibliography"/>
      </w:pPr>
      <w:bookmarkStart w:id="35" w:name="ref-mcknightShiningNewLight2021"/>
      <w:bookmarkEnd w:id="34"/>
      <w:r>
        <w:rPr>
          <w:b/>
          <w:bCs/>
        </w:rPr>
        <w:t xml:space="preserve">McKnight, J. C., </w:t>
      </w:r>
      <w:r>
        <w:rPr>
          <w:b/>
          <w:bCs/>
        </w:rPr>
        <w:t>Ruesch, A., Bennett, K., Bronkhorst, M., Balfour, S., Moss, S. E. W., Milne, R., Tyack, P. L., Kainerstorfer, J. M. and Hastie, G. D.</w:t>
      </w:r>
      <w:r>
        <w:t xml:space="preserve"> (2021). Shining new light on sensory brain activation and physiological measurement in seals using wearable optical techno</w:t>
      </w:r>
      <w:r>
        <w:t xml:space="preserve">logy. </w:t>
      </w:r>
      <w:r>
        <w:rPr>
          <w:i/>
          <w:iCs/>
        </w:rPr>
        <w:t>Philosophical Transactions of the Royal Society B: Biological Sciences</w:t>
      </w:r>
      <w:r>
        <w:t xml:space="preserve"> </w:t>
      </w:r>
      <w:r>
        <w:rPr>
          <w:b/>
          <w:bCs/>
        </w:rPr>
        <w:t>376</w:t>
      </w:r>
      <w:r>
        <w:t>, 20200224.</w:t>
      </w:r>
    </w:p>
    <w:p w14:paraId="503F446B" w14:textId="77777777" w:rsidR="00BC61E1" w:rsidRDefault="00272E77">
      <w:pPr>
        <w:pStyle w:val="Bibliography"/>
      </w:pPr>
      <w:bookmarkStart w:id="36" w:name="ref-nowacekBuoyantBalaenidsUps2001"/>
      <w:bookmarkEnd w:id="35"/>
      <w:r>
        <w:rPr>
          <w:b/>
          <w:bCs/>
        </w:rPr>
        <w:t>Nowacek, D. P., Johnson, M. P., Tyack, P. L., Shorter, K. A., McLellan, W. A. and D., A. P.</w:t>
      </w:r>
      <w:r>
        <w:t xml:space="preserve"> (2001). Buoyant balaenids: The ups and downs of buoyancy in right whales</w:t>
      </w:r>
      <w:r>
        <w:t xml:space="preserve">. </w:t>
      </w:r>
      <w:r>
        <w:rPr>
          <w:i/>
          <w:iCs/>
        </w:rPr>
        <w:t>Proceedings of the Royal Society of London. Series B: Biological Sciences</w:t>
      </w:r>
      <w:r>
        <w:t xml:space="preserve"> </w:t>
      </w:r>
      <w:r>
        <w:rPr>
          <w:b/>
          <w:bCs/>
        </w:rPr>
        <w:t>268</w:t>
      </w:r>
      <w:r>
        <w:t>, 1811–1816.</w:t>
      </w:r>
    </w:p>
    <w:p w14:paraId="26309E0E" w14:textId="77777777" w:rsidR="00BC61E1" w:rsidRDefault="00272E77">
      <w:pPr>
        <w:pStyle w:val="Bibliography"/>
      </w:pPr>
      <w:bookmarkStart w:id="37" w:name="X95f140e492aa4dfd2b55c20d43b9e892a4a1586"/>
      <w:bookmarkEnd w:id="36"/>
      <w:r>
        <w:rPr>
          <w:b/>
          <w:bCs/>
        </w:rPr>
        <w:t>Pinheiro, E., Postolache, O. and Girão, P.</w:t>
      </w:r>
      <w:r>
        <w:t xml:space="preserve"> (2010). Theory and Developments in an Unobtrusive Cardiovascular System Representation: Ballistocardiography. </w:t>
      </w:r>
      <w:r>
        <w:rPr>
          <w:i/>
          <w:iCs/>
        </w:rPr>
        <w:t>The Open Bi</w:t>
      </w:r>
      <w:r>
        <w:rPr>
          <w:i/>
          <w:iCs/>
        </w:rPr>
        <w:t>omedical Engineering Journal</w:t>
      </w:r>
      <w:r>
        <w:t xml:space="preserve"> </w:t>
      </w:r>
      <w:r>
        <w:rPr>
          <w:b/>
          <w:bCs/>
        </w:rPr>
        <w:t>4</w:t>
      </w:r>
      <w:r>
        <w:t>, 201–216.</w:t>
      </w:r>
    </w:p>
    <w:p w14:paraId="322C491E" w14:textId="77777777" w:rsidR="00BC61E1" w:rsidRDefault="00272E77">
      <w:pPr>
        <w:pStyle w:val="Bibliography"/>
      </w:pPr>
      <w:bookmarkStart w:id="38" w:name="X992e0886f6dc7f0a688468d629c5f259d2a36b7"/>
      <w:bookmarkEnd w:id="37"/>
      <w:r>
        <w:rPr>
          <w:b/>
          <w:bCs/>
        </w:rPr>
        <w:t>Ponganis, P. J. and Kooyman, G. L.</w:t>
      </w:r>
      <w:r>
        <w:t xml:space="preserve"> (1999). Heart Rate and Electrocardiogram Characteristics of a Young California Gray Whale (eschrichtius Robustus)1. </w:t>
      </w:r>
      <w:r>
        <w:rPr>
          <w:i/>
          <w:iCs/>
        </w:rPr>
        <w:t>Marine Mammal Science</w:t>
      </w:r>
      <w:r>
        <w:t xml:space="preserve"> </w:t>
      </w:r>
      <w:r>
        <w:rPr>
          <w:b/>
          <w:bCs/>
        </w:rPr>
        <w:t>15</w:t>
      </w:r>
      <w:r>
        <w:t>, 1198–1207.</w:t>
      </w:r>
    </w:p>
    <w:p w14:paraId="67FDC90E" w14:textId="77777777" w:rsidR="00BC61E1" w:rsidRDefault="00272E77">
      <w:pPr>
        <w:pStyle w:val="Bibliography"/>
      </w:pPr>
      <w:bookmarkStart w:id="39" w:name="ref-powersOpenScienceReproducibility2019"/>
      <w:bookmarkEnd w:id="38"/>
      <w:r>
        <w:rPr>
          <w:b/>
          <w:bCs/>
        </w:rPr>
        <w:t>Powers, S. M. and Hampton, S. E.</w:t>
      </w:r>
      <w:r>
        <w:t xml:space="preserve"> (2019). Open science, reproducibility, and transparency in ecology. </w:t>
      </w:r>
      <w:r>
        <w:rPr>
          <w:i/>
          <w:iCs/>
        </w:rPr>
        <w:t>Ecological Applications</w:t>
      </w:r>
      <w:r>
        <w:t xml:space="preserve"> </w:t>
      </w:r>
      <w:r>
        <w:rPr>
          <w:b/>
          <w:bCs/>
        </w:rPr>
        <w:t>29</w:t>
      </w:r>
      <w:r>
        <w:t>, e01822.</w:t>
      </w:r>
    </w:p>
    <w:p w14:paraId="0E171108" w14:textId="77777777" w:rsidR="00BC61E1" w:rsidRDefault="00272E77">
      <w:pPr>
        <w:pStyle w:val="Bibliography"/>
      </w:pPr>
      <w:bookmarkStart w:id="40" w:name="X3f936c4ac0b7fe31498f326c2bf0daefd5bddd9"/>
      <w:bookmarkEnd w:id="39"/>
      <w:r>
        <w:rPr>
          <w:b/>
          <w:bCs/>
        </w:rPr>
        <w:t>Sadek, I., Biswas, J. and Abdulrazak, B.</w:t>
      </w:r>
      <w:r>
        <w:t xml:space="preserve"> (2019). Ballistocardiogram signal processing: A review. </w:t>
      </w:r>
      <w:r>
        <w:rPr>
          <w:i/>
          <w:iCs/>
        </w:rPr>
        <w:t>Health Information Sci</w:t>
      </w:r>
      <w:r>
        <w:rPr>
          <w:i/>
          <w:iCs/>
        </w:rPr>
        <w:t>ence and Systems</w:t>
      </w:r>
      <w:r>
        <w:t xml:space="preserve"> </w:t>
      </w:r>
      <w:r>
        <w:rPr>
          <w:b/>
          <w:bCs/>
        </w:rPr>
        <w:t>7</w:t>
      </w:r>
      <w:r>
        <w:t>, 10.</w:t>
      </w:r>
    </w:p>
    <w:p w14:paraId="25F50572" w14:textId="77777777" w:rsidR="00BC61E1" w:rsidRDefault="00272E77">
      <w:pPr>
        <w:pStyle w:val="Bibliography"/>
      </w:pPr>
      <w:bookmarkStart w:id="41" w:name="ref-satoStrokeRatesDiving2011"/>
      <w:bookmarkEnd w:id="40"/>
      <w:r>
        <w:rPr>
          <w:b/>
          <w:bCs/>
        </w:rPr>
        <w:t>Sato, K., Shiomi, K., Marshall, G., Kooyman, G. L. and Ponganis, P. J.</w:t>
      </w:r>
      <w:r>
        <w:t xml:space="preserve"> (2011). Stroke rates and diving air volumes of emperor penguins: Implications for dive performance. </w:t>
      </w:r>
      <w:r>
        <w:rPr>
          <w:i/>
          <w:iCs/>
        </w:rPr>
        <w:t>Journal of Experimental Biology</w:t>
      </w:r>
      <w:r>
        <w:t xml:space="preserve"> </w:t>
      </w:r>
      <w:r>
        <w:rPr>
          <w:b/>
          <w:bCs/>
        </w:rPr>
        <w:t>214</w:t>
      </w:r>
      <w:r>
        <w:t>, 2854–2863.</w:t>
      </w:r>
    </w:p>
    <w:p w14:paraId="43DEC054" w14:textId="77777777" w:rsidR="00BC61E1" w:rsidRDefault="00272E77">
      <w:pPr>
        <w:pStyle w:val="Bibliography"/>
      </w:pPr>
      <w:bookmarkStart w:id="42" w:name="ref-Sen-1968"/>
      <w:bookmarkEnd w:id="41"/>
      <w:r>
        <w:rPr>
          <w:b/>
          <w:bCs/>
        </w:rPr>
        <w:t>Sen, P. K.</w:t>
      </w:r>
      <w:r>
        <w:t xml:space="preserve"> (1</w:t>
      </w:r>
      <w:r>
        <w:t xml:space="preserve">968). Estimates of the Regression Coefficient Based on Kendall’s Tau. </w:t>
      </w:r>
      <w:r>
        <w:rPr>
          <w:i/>
          <w:iCs/>
        </w:rPr>
        <w:t>Journal of the American Statistical Association</w:t>
      </w:r>
      <w:r>
        <w:t xml:space="preserve"> </w:t>
      </w:r>
      <w:r>
        <w:rPr>
          <w:b/>
          <w:bCs/>
        </w:rPr>
        <w:t>63</w:t>
      </w:r>
      <w:r>
        <w:t>, 1379–1389.</w:t>
      </w:r>
    </w:p>
    <w:p w14:paraId="53852F28" w14:textId="77777777" w:rsidR="00BC61E1" w:rsidRDefault="00272E77">
      <w:pPr>
        <w:pStyle w:val="Bibliography"/>
      </w:pPr>
      <w:bookmarkStart w:id="43" w:name="ref-starrStudiesEstimationCardiac1939"/>
      <w:bookmarkEnd w:id="42"/>
      <w:r>
        <w:rPr>
          <w:b/>
          <w:bCs/>
        </w:rPr>
        <w:lastRenderedPageBreak/>
        <w:t>Starr, I., Rawson, A. J., Schroeder, H. A. and Joseph, N. R.</w:t>
      </w:r>
      <w:r>
        <w:t xml:space="preserve"> (1939). Studies on the estimation of cardiac ouptut in man, an</w:t>
      </w:r>
      <w:r>
        <w:t xml:space="preserve">d of abnormalities in cardiac function, from the heart’s recoil and the blood’s impacts; the ballistocardiogram. </w:t>
      </w:r>
      <w:r>
        <w:rPr>
          <w:i/>
          <w:iCs/>
        </w:rPr>
        <w:t>American Journal of Physiology</w:t>
      </w:r>
      <w:r>
        <w:t xml:space="preserve"> </w:t>
      </w:r>
      <w:r>
        <w:rPr>
          <w:b/>
          <w:bCs/>
        </w:rPr>
        <w:t>127</w:t>
      </w:r>
      <w:r>
        <w:t>, 1–28.</w:t>
      </w:r>
    </w:p>
    <w:p w14:paraId="376EE6CD" w14:textId="77777777" w:rsidR="00BC61E1" w:rsidRDefault="00272E77">
      <w:pPr>
        <w:pStyle w:val="Bibliography"/>
      </w:pPr>
      <w:bookmarkStart w:id="44" w:name="ref-stoddenEmpiricalAnalysisJournal2018"/>
      <w:bookmarkEnd w:id="43"/>
      <w:r>
        <w:rPr>
          <w:b/>
          <w:bCs/>
        </w:rPr>
        <w:t>Stodden, V., Seiler, J. and Ma, Z.</w:t>
      </w:r>
      <w:r>
        <w:t xml:space="preserve"> (2018). An empirical analysis of journal policy effectiveness for </w:t>
      </w:r>
      <w:r>
        <w:t xml:space="preserve">computational reproducibility. </w:t>
      </w:r>
      <w:r>
        <w:rPr>
          <w:i/>
          <w:iCs/>
        </w:rPr>
        <w:t>Proceedings of the National Academy of Sciences</w:t>
      </w:r>
      <w:r>
        <w:t xml:space="preserve"> </w:t>
      </w:r>
      <w:r>
        <w:rPr>
          <w:b/>
          <w:bCs/>
        </w:rPr>
        <w:t>115</w:t>
      </w:r>
      <w:r>
        <w:t>, 2584–2589.</w:t>
      </w:r>
    </w:p>
    <w:p w14:paraId="34991513" w14:textId="77777777" w:rsidR="00BC61E1" w:rsidRDefault="00272E77">
      <w:pPr>
        <w:pStyle w:val="Bibliography"/>
      </w:pPr>
      <w:bookmarkStart w:id="45" w:name="ref-theilRankInvariantMethodLinear1992"/>
      <w:bookmarkEnd w:id="44"/>
      <w:r>
        <w:rPr>
          <w:b/>
          <w:bCs/>
        </w:rPr>
        <w:t>Theil, H.</w:t>
      </w:r>
      <w:r>
        <w:t xml:space="preserve"> (1992). A Rank-Invariant Method of Linear and Polynomial Regression Analysis. In </w:t>
      </w:r>
      <w:r>
        <w:rPr>
          <w:i/>
          <w:iCs/>
        </w:rPr>
        <w:t>Henri Theil’s Contributions to Economics and Econometrics: Econometric</w:t>
      </w:r>
      <w:r>
        <w:rPr>
          <w:i/>
          <w:iCs/>
        </w:rPr>
        <w:t xml:space="preserve"> Theory and Methodology</w:t>
      </w:r>
      <w:r>
        <w:t xml:space="preserve"> (ed. Raj, B.) and Koerts, J.), pp. 345–381. Dordrecht: Springer Netherlands.</w:t>
      </w:r>
    </w:p>
    <w:p w14:paraId="6FCA4221" w14:textId="77777777" w:rsidR="00BC61E1" w:rsidRDefault="00272E77">
      <w:pPr>
        <w:pStyle w:val="Bibliography"/>
      </w:pPr>
      <w:bookmarkStart w:id="46" w:name="ref-wisniewskaUltraHighForagingRates2016"/>
      <w:bookmarkEnd w:id="45"/>
      <w:r>
        <w:rPr>
          <w:b/>
          <w:bCs/>
        </w:rPr>
        <w:t>Wisniewska, D. M., Johnson, M., Teilmann, J., Rojano-Doñate, L., Shearer, J., Sveegaard, S., Miller, L. A., Siebert, U. and Madsen, P. T.</w:t>
      </w:r>
      <w:r>
        <w:t xml:space="preserve"> (2016). Ultra-Hig</w:t>
      </w:r>
      <w:r>
        <w:t xml:space="preserve">h Foraging Rates of Harbor Porpoises Make Them Vulnerable to Anthropogenic Disturbance. </w:t>
      </w:r>
      <w:r>
        <w:rPr>
          <w:i/>
          <w:iCs/>
        </w:rPr>
        <w:t>Current Biology</w:t>
      </w:r>
      <w:r>
        <w:t xml:space="preserve"> </w:t>
      </w:r>
      <w:r>
        <w:rPr>
          <w:b/>
          <w:bCs/>
        </w:rPr>
        <w:t>26</w:t>
      </w:r>
      <w:r>
        <w:t>, 1441–1446.</w:t>
      </w:r>
    </w:p>
    <w:p w14:paraId="3D57F016" w14:textId="77777777" w:rsidR="00BC61E1" w:rsidRDefault="00272E77">
      <w:pPr>
        <w:pStyle w:val="Bibliography"/>
      </w:pPr>
      <w:bookmarkStart w:id="47" w:name="ref-wright2014"/>
      <w:bookmarkEnd w:id="46"/>
      <w:r>
        <w:rPr>
          <w:b/>
          <w:bCs/>
        </w:rPr>
        <w:t>Wright, A., Ponganis, K., McDonald, B. and Ponganis, P.</w:t>
      </w:r>
      <w:r>
        <w:t xml:space="preserve"> (2014). Heart rates of emperor penguins diving at sea: implications for oxygen st</w:t>
      </w:r>
      <w:r>
        <w:t xml:space="preserve">ore management. </w:t>
      </w:r>
      <w:r>
        <w:rPr>
          <w:i/>
          <w:iCs/>
        </w:rPr>
        <w:t>Marine Ecology Progress Series</w:t>
      </w:r>
      <w:r>
        <w:t xml:space="preserve"> </w:t>
      </w:r>
      <w:r>
        <w:rPr>
          <w:b/>
          <w:bCs/>
        </w:rPr>
        <w:t>496</w:t>
      </w:r>
      <w:r>
        <w:t>, 85–98.</w:t>
      </w:r>
    </w:p>
    <w:bookmarkEnd w:id="16"/>
    <w:bookmarkEnd w:id="47"/>
    <w:p w14:paraId="71A25ED2" w14:textId="77777777" w:rsidR="00BC61E1" w:rsidRDefault="00272E77">
      <w:r>
        <w:br w:type="page"/>
      </w:r>
    </w:p>
    <w:p w14:paraId="7D1C8E87" w14:textId="77777777" w:rsidR="00BC61E1" w:rsidRDefault="00272E77">
      <w:pPr>
        <w:pStyle w:val="Heading3"/>
      </w:pPr>
      <w:bookmarkStart w:id="48" w:name="colophon"/>
      <w:r>
        <w:lastRenderedPageBreak/>
        <w:t>6.0.1</w:t>
      </w:r>
      <w:r>
        <w:tab/>
        <w:t>Colophon</w:t>
      </w:r>
    </w:p>
    <w:p w14:paraId="4B94D524" w14:textId="77777777" w:rsidR="00BC61E1" w:rsidRDefault="00272E77">
      <w:pPr>
        <w:pStyle w:val="FirstParagraph"/>
      </w:pPr>
      <w:r>
        <w:t>This report was generated on 2021-11-07 19:46:43 using the following computational environment and dependencies:</w:t>
      </w:r>
    </w:p>
    <w:p w14:paraId="27C1A8E9" w14:textId="77777777" w:rsidR="00BC61E1" w:rsidRDefault="00272E77">
      <w:pPr>
        <w:pStyle w:val="SourceCode"/>
      </w:pPr>
      <w:r>
        <w:rPr>
          <w:rStyle w:val="VerbatimChar"/>
        </w:rPr>
        <w:t>#&gt; ─ Session info ─────────────────────────────────────────────────</w:t>
      </w:r>
      <w:r>
        <w:rPr>
          <w:rStyle w:val="VerbatimChar"/>
        </w:rPr>
        <w:t>──────────────</w:t>
      </w:r>
      <w:r>
        <w:br/>
      </w:r>
      <w:r>
        <w:rPr>
          <w:rStyle w:val="VerbatimChar"/>
        </w:rPr>
        <w:t xml:space="preserve">#&gt;  setting  value                       </w:t>
      </w:r>
      <w:r>
        <w:br/>
      </w:r>
      <w:r>
        <w:rPr>
          <w:rStyle w:val="VerbatimChar"/>
        </w:rPr>
        <w:t>#&gt;  version  R version 4.0.4 (2021-02-15)</w:t>
      </w:r>
      <w:r>
        <w:br/>
      </w:r>
      <w:r>
        <w:rPr>
          <w:rStyle w:val="VerbatimChar"/>
        </w:rPr>
        <w:t xml:space="preserve">#&gt;  os       macOS Big Sur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rPr>
          <w:rStyle w:val="VerbatimChar"/>
        </w:rPr>
        <w:t xml:space="preserve">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11-07                  </w:t>
      </w:r>
      <w:r>
        <w:br/>
      </w:r>
      <w:r>
        <w:rPr>
          <w:rStyle w:val="VerbatimChar"/>
        </w:rPr>
        <w:t xml:space="preserve">#&gt; </w:t>
      </w:r>
      <w:r>
        <w:br/>
      </w:r>
      <w:r>
        <w:rPr>
          <w:rStyle w:val="VerbatimChar"/>
        </w:rPr>
        <w:t>#&gt; ─ Packages ───────────────────────────────────────────────────────────────────</w:t>
      </w:r>
      <w:r>
        <w:br/>
      </w:r>
      <w:r>
        <w:rPr>
          <w:rStyle w:val="VerbatimChar"/>
        </w:rPr>
        <w:t xml:space="preserve">#&gt;  package     * version    date       lib source        </w:t>
      </w:r>
      <w:r>
        <w:br/>
      </w:r>
      <w:r>
        <w:rPr>
          <w:rStyle w:val="VerbatimChar"/>
        </w:rPr>
        <w:t>#&gt;  assertthat    0.2.1      2019-03-21 [2] CRAN (R 4.0.2)</w:t>
      </w:r>
      <w:r>
        <w:br/>
      </w:r>
      <w:r>
        <w:rPr>
          <w:rStyle w:val="VerbatimChar"/>
        </w:rPr>
        <w:t>#&gt;  backports     1.2.1      2020-12-09 [2] CRAN (R 4.0.</w:t>
      </w:r>
      <w:r>
        <w:rPr>
          <w:rStyle w:val="VerbatimChar"/>
        </w:rPr>
        <w:t>2)</w:t>
      </w:r>
      <w:r>
        <w:br/>
      </w:r>
      <w:r>
        <w:rPr>
          <w:rStyle w:val="VerbatimChar"/>
        </w:rPr>
        <w:t>#&gt;  bookdown      0.22       2021-04-22 [2] CRAN (R 4.0.2)</w:t>
      </w:r>
      <w:r>
        <w:br/>
      </w:r>
      <w:r>
        <w:rPr>
          <w:rStyle w:val="VerbatimChar"/>
        </w:rPr>
        <w:t>#&gt;  broom         0.7.6      2021-04-05 [2] CRAN (R 4.0.2)</w:t>
      </w:r>
      <w:r>
        <w:br/>
      </w:r>
      <w:r>
        <w:rPr>
          <w:rStyle w:val="VerbatimChar"/>
        </w:rPr>
        <w:t>#&gt;  cachem        1.0.6      2021-08-19 [1] CRAN (R 4.0.4)</w:t>
      </w:r>
      <w:r>
        <w:br/>
      </w:r>
      <w:r>
        <w:rPr>
          <w:rStyle w:val="VerbatimChar"/>
        </w:rPr>
        <w:t>#&gt;  callr         3.7.0      2021-04-20 [2] CRAN (R 4.0.2)</w:t>
      </w:r>
      <w:r>
        <w:br/>
      </w:r>
      <w:r>
        <w:rPr>
          <w:rStyle w:val="VerbatimChar"/>
        </w:rPr>
        <w:t xml:space="preserve">#&gt;  cellranger   </w:t>
      </w:r>
      <w:r>
        <w:rPr>
          <w:rStyle w:val="VerbatimChar"/>
        </w:rPr>
        <w:t xml:space="preserve"> 1.1.0      2016-07-27 [2] CRAN (R 4.0.2)</w:t>
      </w:r>
      <w:r>
        <w:br/>
      </w:r>
      <w:r>
        <w:rPr>
          <w:rStyle w:val="VerbatimChar"/>
        </w:rPr>
        <w:t xml:space="preserve">#&gt;  cetaceanbcg * 0.0.0.9000 2021-10-25 [1] local         </w:t>
      </w:r>
      <w:r>
        <w:br/>
      </w:r>
      <w:r>
        <w:rPr>
          <w:rStyle w:val="VerbatimChar"/>
        </w:rPr>
        <w:t>#&gt;  cli           3.0.1      2021-07-17 [1] CRAN (R 4.0.2)</w:t>
      </w:r>
      <w:r>
        <w:br/>
      </w:r>
      <w:r>
        <w:rPr>
          <w:rStyle w:val="VerbatimChar"/>
        </w:rPr>
        <w:t>#&gt;  codetools     0.2-18     2020-11-04 [2] CRAN (R 4.0.4)</w:t>
      </w:r>
      <w:r>
        <w:br/>
      </w:r>
      <w:r>
        <w:rPr>
          <w:rStyle w:val="VerbatimChar"/>
        </w:rPr>
        <w:t>#&gt;  colorspace    2.0-2      2021-06-</w:t>
      </w:r>
      <w:r>
        <w:rPr>
          <w:rStyle w:val="VerbatimChar"/>
        </w:rPr>
        <w:t>24 [1] CRAN (R 4.0.2)</w:t>
      </w:r>
      <w:r>
        <w:br/>
      </w:r>
      <w:r>
        <w:rPr>
          <w:rStyle w:val="VerbatimChar"/>
        </w:rPr>
        <w:t>#&gt;  cowplot       1.1.1      2020-12-30 [2] CRAN (R 4.0.2)</w:t>
      </w:r>
      <w:r>
        <w:br/>
      </w:r>
      <w:r>
        <w:rPr>
          <w:rStyle w:val="VerbatimChar"/>
        </w:rPr>
        <w:t>#&gt;  crayon        1.4.1      2021-02-08 [2] CRAN (R 4.0.2)</w:t>
      </w:r>
      <w:r>
        <w:br/>
      </w:r>
      <w:r>
        <w:rPr>
          <w:rStyle w:val="VerbatimChar"/>
        </w:rPr>
        <w:t>#&gt;  DBI           1.1.1      2021-01-15 [2] CRAN (R 4.0.2)</w:t>
      </w:r>
      <w:r>
        <w:br/>
      </w:r>
      <w:r>
        <w:rPr>
          <w:rStyle w:val="VerbatimChar"/>
        </w:rPr>
        <w:t>#&gt;  dbplyr        2.1.1      2021-04-06 [2] CRAN (R 4.0.2</w:t>
      </w:r>
      <w:r>
        <w:rPr>
          <w:rStyle w:val="VerbatimChar"/>
        </w:rPr>
        <w:t>)</w:t>
      </w:r>
      <w:r>
        <w:br/>
      </w:r>
      <w:r>
        <w:rPr>
          <w:rStyle w:val="VerbatimChar"/>
        </w:rPr>
        <w:t>#&gt;  desc          1.4.0      2021-09-28 [1] CRAN (R 4.0.4)</w:t>
      </w:r>
      <w:r>
        <w:br/>
      </w:r>
      <w:r>
        <w:rPr>
          <w:rStyle w:val="VerbatimChar"/>
        </w:rPr>
        <w:t>#&gt;  devtools      2.4.1      2021-05-05 [2] CRAN (R 4.0.2)</w:t>
      </w:r>
      <w:r>
        <w:br/>
      </w:r>
      <w:r>
        <w:rPr>
          <w:rStyle w:val="VerbatimChar"/>
        </w:rPr>
        <w:t>#&gt;  digest        0.6.28     2021-09-23 [1] CRAN (R 4.0.2)</w:t>
      </w:r>
      <w:r>
        <w:br/>
      </w:r>
      <w:r>
        <w:rPr>
          <w:rStyle w:val="VerbatimChar"/>
        </w:rPr>
        <w:t>#&gt;  dplyr       * 1.0.7      2021-06-18 [1] CRAN (R 4.0.2)</w:t>
      </w:r>
      <w:r>
        <w:br/>
      </w:r>
      <w:r>
        <w:rPr>
          <w:rStyle w:val="VerbatimChar"/>
        </w:rPr>
        <w:t xml:space="preserve">#&gt;  ellipsis      </w:t>
      </w:r>
      <w:r>
        <w:rPr>
          <w:rStyle w:val="VerbatimChar"/>
        </w:rPr>
        <w:t>0.3.2      2021-04-29 [2] CRAN (R 4.0.2)</w:t>
      </w:r>
      <w:r>
        <w:br/>
      </w:r>
      <w:r>
        <w:rPr>
          <w:rStyle w:val="VerbatimChar"/>
        </w:rPr>
        <w:t>#&gt;  evaluate      0.14       2019-05-28 [2] CRAN (R 4.0.1)</w:t>
      </w:r>
      <w:r>
        <w:br/>
      </w:r>
      <w:r>
        <w:rPr>
          <w:rStyle w:val="VerbatimChar"/>
        </w:rPr>
        <w:t>#&gt;  fansi         0.5.0      2021-05-25 [2] CRAN (R 4.0.4)</w:t>
      </w:r>
      <w:r>
        <w:br/>
      </w:r>
      <w:r>
        <w:rPr>
          <w:rStyle w:val="VerbatimChar"/>
        </w:rPr>
        <w:t>#&gt;  farver        2.1.0      2021-02-28 [2] CRAN (R 4.0.2)</w:t>
      </w:r>
      <w:r>
        <w:br/>
      </w:r>
      <w:r>
        <w:rPr>
          <w:rStyle w:val="VerbatimChar"/>
        </w:rPr>
        <w:t>#&gt;  fastmap       1.1.0      2021-01-2</w:t>
      </w:r>
      <w:r>
        <w:rPr>
          <w:rStyle w:val="VerbatimChar"/>
        </w:rPr>
        <w:t>5 [2] CRAN (R 4.0.2)</w:t>
      </w:r>
      <w:r>
        <w:br/>
      </w:r>
      <w:r>
        <w:rPr>
          <w:rStyle w:val="VerbatimChar"/>
        </w:rPr>
        <w:t>#&gt;  forcats     * 0.5.1      2021-01-27 [2] CRAN (R 4.0.2)</w:t>
      </w:r>
      <w:r>
        <w:br/>
      </w:r>
      <w:r>
        <w:rPr>
          <w:rStyle w:val="VerbatimChar"/>
        </w:rPr>
        <w:t>#&gt;  fs            1.5.0      2020-07-31 [2] CRAN (R 4.0.2)</w:t>
      </w:r>
      <w:r>
        <w:br/>
      </w:r>
      <w:r>
        <w:rPr>
          <w:rStyle w:val="VerbatimChar"/>
        </w:rPr>
        <w:t>#&gt;  generics      0.1.0      2020-10-31 [2] CRAN (R 4.0.2)</w:t>
      </w:r>
      <w:r>
        <w:br/>
      </w:r>
      <w:r>
        <w:rPr>
          <w:rStyle w:val="VerbatimChar"/>
        </w:rPr>
        <w:t>#&gt;  ggplot2     * 3.3.5      2021-06-25 [1] CRAN (R 4.0.2)</w:t>
      </w:r>
      <w:r>
        <w:br/>
      </w:r>
      <w:r>
        <w:rPr>
          <w:rStyle w:val="VerbatimChar"/>
        </w:rPr>
        <w:t>#&gt;  glue          1.4.2      2020-08-27 [2] CRAN (R 4.0.2)</w:t>
      </w:r>
      <w:r>
        <w:br/>
      </w:r>
      <w:r>
        <w:rPr>
          <w:rStyle w:val="VerbatimChar"/>
        </w:rPr>
        <w:lastRenderedPageBreak/>
        <w:t>#&gt;  gtable        0.3.0      2019-03-25 [2] CRAN (R 4.0.2)</w:t>
      </w:r>
      <w:r>
        <w:br/>
      </w:r>
      <w:r>
        <w:rPr>
          <w:rStyle w:val="VerbatimChar"/>
        </w:rPr>
        <w:t>#&gt;  haven         2.4.1      2021-04-23 [2] CRAN (R 4.0.2)</w:t>
      </w:r>
      <w:r>
        <w:br/>
      </w:r>
      <w:r>
        <w:rPr>
          <w:rStyle w:val="VerbatimChar"/>
        </w:rPr>
        <w:t>#&gt;  highr         0.9        2021-04-16 [2] CRAN (R 4.0.2)</w:t>
      </w:r>
      <w:r>
        <w:br/>
      </w:r>
      <w:r>
        <w:rPr>
          <w:rStyle w:val="VerbatimChar"/>
        </w:rPr>
        <w:t>#&gt;  hms           1</w:t>
      </w:r>
      <w:r>
        <w:rPr>
          <w:rStyle w:val="VerbatimChar"/>
        </w:rPr>
        <w:t>.1.0      2021-05-17 [2] CRAN (R 4.0.4)</w:t>
      </w:r>
      <w:r>
        <w:br/>
      </w:r>
      <w:r>
        <w:rPr>
          <w:rStyle w:val="VerbatimChar"/>
        </w:rPr>
        <w:t>#&gt;  htmltools     0.5.2      2021-08-25 [1] CRAN (R 4.0.4)</w:t>
      </w:r>
      <w:r>
        <w:br/>
      </w:r>
      <w:r>
        <w:rPr>
          <w:rStyle w:val="VerbatimChar"/>
        </w:rPr>
        <w:t>#&gt;  httr          1.4.2      2020-07-20 [2] CRAN (R 4.0.2)</w:t>
      </w:r>
      <w:r>
        <w:br/>
      </w:r>
      <w:r>
        <w:rPr>
          <w:rStyle w:val="VerbatimChar"/>
        </w:rPr>
        <w:t>#&gt;  jsonlite      1.7.2      2020-12-09 [2] CRAN (R 4.0.2)</w:t>
      </w:r>
      <w:r>
        <w:br/>
      </w:r>
      <w:r>
        <w:rPr>
          <w:rStyle w:val="VerbatimChar"/>
        </w:rPr>
        <w:t>#&gt;  knitr         1.36       2021-09-29</w:t>
      </w:r>
      <w:r>
        <w:rPr>
          <w:rStyle w:val="VerbatimChar"/>
        </w:rPr>
        <w:t xml:space="preserve"> [1] CRAN (R 4.0.4)</w:t>
      </w:r>
      <w:r>
        <w:br/>
      </w:r>
      <w:r>
        <w:rPr>
          <w:rStyle w:val="VerbatimChar"/>
        </w:rPr>
        <w:t>#&gt;  labeling      0.4.2      2020-10-20 [2] CRAN (R 4.0.2)</w:t>
      </w:r>
      <w:r>
        <w:br/>
      </w:r>
      <w:r>
        <w:rPr>
          <w:rStyle w:val="VerbatimChar"/>
        </w:rPr>
        <w:t>#&gt;  lifecycle     1.0.1      2021-09-24 [1] CRAN (R 4.0.2)</w:t>
      </w:r>
      <w:r>
        <w:br/>
      </w:r>
      <w:r>
        <w:rPr>
          <w:rStyle w:val="VerbatimChar"/>
        </w:rPr>
        <w:t>#&gt;  lubridate     1.7.10     2021-02-26 [1] CRAN (R 4.0.2)</w:t>
      </w:r>
      <w:r>
        <w:br/>
      </w:r>
      <w:r>
        <w:rPr>
          <w:rStyle w:val="VerbatimChar"/>
        </w:rPr>
        <w:t>#&gt;  magrittr      2.0.1      2020-11-17 [2] CRAN (R 4.0.2)</w:t>
      </w:r>
      <w:r>
        <w:br/>
      </w:r>
      <w:r>
        <w:rPr>
          <w:rStyle w:val="VerbatimChar"/>
        </w:rPr>
        <w:t>#&gt;  memoise       2.0.0      2021-01-26 [2] CRAN (R 4.0.2)</w:t>
      </w:r>
      <w:r>
        <w:br/>
      </w:r>
      <w:r>
        <w:rPr>
          <w:rStyle w:val="VerbatimChar"/>
        </w:rPr>
        <w:t>#&gt;  modelr        0.1.8      2020-05-19 [2] CRAN (R 4.0.2)</w:t>
      </w:r>
      <w:r>
        <w:br/>
      </w:r>
      <w:r>
        <w:rPr>
          <w:rStyle w:val="VerbatimChar"/>
        </w:rPr>
        <w:t>#&gt;  munsell       0.5.0      2018-06-12 [2] CRAN (R 4.0.2)</w:t>
      </w:r>
      <w:r>
        <w:br/>
      </w:r>
      <w:r>
        <w:rPr>
          <w:rStyle w:val="VerbatimChar"/>
        </w:rPr>
        <w:t>#&gt;  pillar        1.6.4      2021-10-18 [1] CRAN (R 4.0.2)</w:t>
      </w:r>
      <w:r>
        <w:br/>
      </w:r>
      <w:r>
        <w:rPr>
          <w:rStyle w:val="VerbatimChar"/>
        </w:rPr>
        <w:t>#&gt;  pkgbuild      1.</w:t>
      </w:r>
      <w:r>
        <w:rPr>
          <w:rStyle w:val="VerbatimChar"/>
        </w:rPr>
        <w:t>2.0      2020-12-15 [2] CRAN (R 4.0.2)</w:t>
      </w:r>
      <w:r>
        <w:br/>
      </w:r>
      <w:r>
        <w:rPr>
          <w:rStyle w:val="VerbatimChar"/>
        </w:rPr>
        <w:t>#&gt;  pkgconfig     2.0.3      2019-09-22 [2] CRAN (R 4.0.2)</w:t>
      </w:r>
      <w:r>
        <w:br/>
      </w:r>
      <w:r>
        <w:rPr>
          <w:rStyle w:val="VerbatimChar"/>
        </w:rPr>
        <w:t>#&gt;  pkgload       1.2.3      2021-10-13 [1] CRAN (R 4.0.4)</w:t>
      </w:r>
      <w:r>
        <w:br/>
      </w:r>
      <w:r>
        <w:rPr>
          <w:rStyle w:val="VerbatimChar"/>
        </w:rPr>
        <w:t>#&gt;  prettyunits   1.1.1      2020-01-24 [2] CRAN (R 4.0.2)</w:t>
      </w:r>
      <w:r>
        <w:br/>
      </w:r>
      <w:r>
        <w:rPr>
          <w:rStyle w:val="VerbatimChar"/>
        </w:rPr>
        <w:t>#&gt;  processx      3.5.2      2021-04-30 [2] CRAN (R 4.0.2)</w:t>
      </w:r>
      <w:r>
        <w:br/>
      </w:r>
      <w:r>
        <w:rPr>
          <w:rStyle w:val="VerbatimChar"/>
        </w:rPr>
        <w:t>#&gt;  ps            1.6.0      2021-02-28 [2] CRAN (R 4.0.2)</w:t>
      </w:r>
      <w:r>
        <w:br/>
      </w:r>
      <w:r>
        <w:rPr>
          <w:rStyle w:val="VerbatimChar"/>
        </w:rPr>
        <w:t>#&gt;  purrr       * 0.3.4      2020-04-17 [2] CRAN (R 4.0.2)</w:t>
      </w:r>
      <w:r>
        <w:br/>
      </w:r>
      <w:r>
        <w:rPr>
          <w:rStyle w:val="VerbatimChar"/>
        </w:rPr>
        <w:t>#&gt;  R6            2.</w:t>
      </w:r>
      <w:r>
        <w:rPr>
          <w:rStyle w:val="VerbatimChar"/>
        </w:rPr>
        <w:t>5.1      2021-08-19 [1] CRAN (R 4.0.2)</w:t>
      </w:r>
      <w:r>
        <w:br/>
      </w:r>
      <w:r>
        <w:rPr>
          <w:rStyle w:val="VerbatimChar"/>
        </w:rPr>
        <w:t>#&gt;  Rcpp          1.0.7      2021-07-07 [2] CRAN (R 4.0.2)</w:t>
      </w:r>
      <w:r>
        <w:br/>
      </w:r>
      <w:r>
        <w:rPr>
          <w:rStyle w:val="VerbatimChar"/>
        </w:rPr>
        <w:t>#&gt;  readr       * 1.4.0      2020-10-05 [2] CRAN (R 4.0.2)</w:t>
      </w:r>
      <w:r>
        <w:br/>
      </w:r>
      <w:r>
        <w:rPr>
          <w:rStyle w:val="VerbatimChar"/>
        </w:rPr>
        <w:t>#&gt;  readxl        1.3.1      2019-03-13 [2] CRAN (R 4.0.2)</w:t>
      </w:r>
      <w:r>
        <w:br/>
      </w:r>
      <w:r>
        <w:rPr>
          <w:rStyle w:val="VerbatimChar"/>
        </w:rPr>
        <w:t xml:space="preserve">#&gt;  remotes       2.3.0      2021-04-01 </w:t>
      </w:r>
      <w:r>
        <w:rPr>
          <w:rStyle w:val="VerbatimChar"/>
        </w:rPr>
        <w:t>[2] CRAN (R 4.0.2)</w:t>
      </w:r>
      <w:r>
        <w:br/>
      </w:r>
      <w:r>
        <w:rPr>
          <w:rStyle w:val="VerbatimChar"/>
        </w:rPr>
        <w:t>#&gt;  reprex        2.0.0      2021-04-02 [2] CRAN (R 4.0.2)</w:t>
      </w:r>
      <w:r>
        <w:br/>
      </w:r>
      <w:r>
        <w:rPr>
          <w:rStyle w:val="VerbatimChar"/>
        </w:rPr>
        <w:t>#&gt;  rlang         0.4.12     2021-10-18 [1] CRAN (R 4.0.2)</w:t>
      </w:r>
      <w:r>
        <w:br/>
      </w:r>
      <w:r>
        <w:rPr>
          <w:rStyle w:val="VerbatimChar"/>
        </w:rPr>
        <w:t>#&gt;  rmarkdown     2.8        2021-05-07 [2] CRAN (R 4.0.2)</w:t>
      </w:r>
      <w:r>
        <w:br/>
      </w:r>
      <w:r>
        <w:rPr>
          <w:rStyle w:val="VerbatimChar"/>
        </w:rPr>
        <w:t>#&gt;  rprojroot     2.0.2      2020-11-15 [2] CRAN (R 4.0.2)</w:t>
      </w:r>
      <w:r>
        <w:br/>
      </w:r>
      <w:r>
        <w:rPr>
          <w:rStyle w:val="VerbatimChar"/>
        </w:rPr>
        <w:t>#</w:t>
      </w:r>
      <w:r>
        <w:rPr>
          <w:rStyle w:val="VerbatimChar"/>
        </w:rPr>
        <w:t>&gt;  rstudioapi    0.13       2020-11-12 [2] CRAN (R 4.0.2)</w:t>
      </w:r>
      <w:r>
        <w:br/>
      </w:r>
      <w:r>
        <w:rPr>
          <w:rStyle w:val="VerbatimChar"/>
        </w:rPr>
        <w:t>#&gt;  rvest         1.0.0      2021-03-09 [2] CRAN (R 4.0.2)</w:t>
      </w:r>
      <w:r>
        <w:br/>
      </w:r>
      <w:r>
        <w:rPr>
          <w:rStyle w:val="VerbatimChar"/>
        </w:rPr>
        <w:t>#&gt;  scales        1.1.1      2020-05-11 [2] CRAN (R 4.0.2)</w:t>
      </w:r>
      <w:r>
        <w:br/>
      </w:r>
      <w:r>
        <w:rPr>
          <w:rStyle w:val="VerbatimChar"/>
        </w:rPr>
        <w:t>#&gt;  sessioninfo   1.1.1      2018-11-05 [2] CRAN (R 4.0.2)</w:t>
      </w:r>
      <w:r>
        <w:br/>
      </w:r>
      <w:r>
        <w:rPr>
          <w:rStyle w:val="VerbatimChar"/>
        </w:rPr>
        <w:t>#&gt;  stringi       1.7</w:t>
      </w:r>
      <w:r>
        <w:rPr>
          <w:rStyle w:val="VerbatimChar"/>
        </w:rPr>
        <w:t>.5      2021-10-04 [1] CRAN (R 4.0.4)</w:t>
      </w:r>
      <w:r>
        <w:br/>
      </w:r>
      <w:r>
        <w:rPr>
          <w:rStyle w:val="VerbatimChar"/>
        </w:rPr>
        <w:t>#&gt;  stringr     * 1.4.0      2019-02-10 [2] CRAN (R 4.0.2)</w:t>
      </w:r>
      <w:r>
        <w:br/>
      </w:r>
      <w:r>
        <w:rPr>
          <w:rStyle w:val="VerbatimChar"/>
        </w:rPr>
        <w:t>#&gt;  testthat      3.1.0      2021-10-04 [1] CRAN (R 4.0.4)</w:t>
      </w:r>
      <w:r>
        <w:br/>
      </w:r>
      <w:r>
        <w:rPr>
          <w:rStyle w:val="VerbatimChar"/>
        </w:rPr>
        <w:t>#&gt;  tibble      * 3.1.5      2021-09-30 [1] CRAN (R 4.0.2)</w:t>
      </w:r>
      <w:r>
        <w:br/>
      </w:r>
      <w:r>
        <w:rPr>
          <w:rStyle w:val="VerbatimChar"/>
        </w:rPr>
        <w:t>#&gt;  tidyr       * 1.1.3      2021-03-03 [</w:t>
      </w:r>
      <w:r>
        <w:rPr>
          <w:rStyle w:val="VerbatimChar"/>
        </w:rPr>
        <w:t>2] CRAN (R 4.0.2)</w:t>
      </w:r>
      <w:r>
        <w:br/>
      </w:r>
      <w:r>
        <w:rPr>
          <w:rStyle w:val="VerbatimChar"/>
        </w:rPr>
        <w:t>#&gt;  tidyselect    1.1.1      2021-04-30 [2] CRAN (R 4.0.2)</w:t>
      </w:r>
      <w:r>
        <w:br/>
      </w:r>
      <w:r>
        <w:rPr>
          <w:rStyle w:val="VerbatimChar"/>
        </w:rPr>
        <w:t>#&gt;  tidyverse   * 1.3.1      2021-04-15 [2] CRAN (R 4.0.2)</w:t>
      </w:r>
      <w:r>
        <w:br/>
      </w:r>
      <w:r>
        <w:rPr>
          <w:rStyle w:val="VerbatimChar"/>
        </w:rPr>
        <w:t>#&gt;  usethis       2.0.1      2021-02-10 [2] CRAN (R 4.0.2)</w:t>
      </w:r>
      <w:r>
        <w:br/>
      </w:r>
      <w:r>
        <w:rPr>
          <w:rStyle w:val="VerbatimChar"/>
        </w:rPr>
        <w:t>#&gt;  utf8          1.2.2      2021-07-24 [1] CRAN (R 4.0.2)</w:t>
      </w:r>
      <w:r>
        <w:br/>
      </w:r>
      <w:r>
        <w:rPr>
          <w:rStyle w:val="VerbatimChar"/>
        </w:rPr>
        <w:t>#&gt;</w:t>
      </w:r>
      <w:r>
        <w:rPr>
          <w:rStyle w:val="VerbatimChar"/>
        </w:rPr>
        <w:t xml:space="preserve">  vctrs         0.3.8      2021-04-29 [2] CRAN (R 4.0.2)</w:t>
      </w:r>
      <w:r>
        <w:br/>
      </w:r>
      <w:r>
        <w:rPr>
          <w:rStyle w:val="VerbatimChar"/>
        </w:rPr>
        <w:t>#&gt;  withr         2.4.2      2021-04-18 [2] CRAN (R 4.0.4)</w:t>
      </w:r>
      <w:r>
        <w:br/>
      </w:r>
      <w:r>
        <w:rPr>
          <w:rStyle w:val="VerbatimChar"/>
        </w:rPr>
        <w:t>#&gt;  xfun          0.27       2021-10-18 [1] CRAN (R 4.0.4)</w:t>
      </w:r>
      <w:r>
        <w:br/>
      </w:r>
      <w:r>
        <w:rPr>
          <w:rStyle w:val="VerbatimChar"/>
        </w:rPr>
        <w:t>#&gt;  xml2          1.3.2      2020-04-23 [2] CRAN (R 4.0.2)</w:t>
      </w:r>
      <w:r>
        <w:br/>
      </w:r>
      <w:r>
        <w:rPr>
          <w:rStyle w:val="VerbatimChar"/>
        </w:rPr>
        <w:t>#&gt;  yaml          2.2.</w:t>
      </w:r>
      <w:r>
        <w:rPr>
          <w:rStyle w:val="VerbatimChar"/>
        </w:rPr>
        <w:t>1      2020-02-01 [2] CRAN (R 4.0.2)</w:t>
      </w:r>
      <w:r>
        <w:br/>
      </w:r>
      <w:r>
        <w:rPr>
          <w:rStyle w:val="VerbatimChar"/>
        </w:rPr>
        <w:lastRenderedPageBreak/>
        <w:t xml:space="preserve">#&gt; </w:t>
      </w:r>
      <w:r>
        <w:br/>
      </w:r>
      <w:r>
        <w:rPr>
          <w:rStyle w:val="VerbatimChar"/>
        </w:rPr>
        <w:t>#&gt; [1] /Users/frank/Library/R/4.0/library</w:t>
      </w:r>
      <w:r>
        <w:br/>
      </w:r>
      <w:r>
        <w:rPr>
          <w:rStyle w:val="VerbatimChar"/>
        </w:rPr>
        <w:t>#&gt; [2] /Library/Frameworks/R.framework/Versions/4.0/Resources/library</w:t>
      </w:r>
    </w:p>
    <w:p w14:paraId="4B79BC86" w14:textId="77777777" w:rsidR="00BC61E1" w:rsidRDefault="00272E77">
      <w:pPr>
        <w:pStyle w:val="FirstParagraph"/>
      </w:pPr>
      <w:r>
        <w:t>The current Git commit details are:</w:t>
      </w:r>
    </w:p>
    <w:p w14:paraId="18423E45" w14:textId="77777777" w:rsidR="00BC61E1" w:rsidRDefault="00272E77">
      <w:pPr>
        <w:pStyle w:val="SourceCode"/>
      </w:pPr>
      <w:r>
        <w:rPr>
          <w:rStyle w:val="VerbatimChar"/>
        </w:rPr>
        <w:t>#&gt; Local:    main /Users/frank/Documents/GitHub/manuscripts/cetacea</w:t>
      </w:r>
      <w:r>
        <w:rPr>
          <w:rStyle w:val="VerbatimChar"/>
        </w:rPr>
        <w:t>nbcg</w:t>
      </w:r>
      <w:r>
        <w:br/>
      </w:r>
      <w:r>
        <w:rPr>
          <w:rStyle w:val="VerbatimChar"/>
        </w:rPr>
        <w:t>#&gt; Remote:   main @ origin (https://github.com/FlukeAndFeather/cetaceanbcg.git)</w:t>
      </w:r>
      <w:r>
        <w:br/>
      </w:r>
      <w:r>
        <w:rPr>
          <w:rStyle w:val="VerbatimChar"/>
        </w:rPr>
        <w:t>#&gt; Head:     [ad4e6ec] 2021-11-08: Draft v2</w:t>
      </w:r>
      <w:bookmarkEnd w:id="14"/>
      <w:bookmarkEnd w:id="48"/>
    </w:p>
    <w:sectPr w:rsidR="00BC61E1"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EDD07" w14:textId="77777777" w:rsidR="00272E77" w:rsidRDefault="00272E77">
      <w:pPr>
        <w:spacing w:before="0" w:after="0"/>
      </w:pPr>
      <w:r>
        <w:separator/>
      </w:r>
    </w:p>
  </w:endnote>
  <w:endnote w:type="continuationSeparator" w:id="0">
    <w:p w14:paraId="00577409" w14:textId="77777777" w:rsidR="00272E77" w:rsidRDefault="00272E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FB25A" w14:textId="77777777" w:rsidR="00272E77" w:rsidRDefault="00272E77">
      <w:r>
        <w:separator/>
      </w:r>
    </w:p>
  </w:footnote>
  <w:footnote w:type="continuationSeparator" w:id="0">
    <w:p w14:paraId="788F1F63" w14:textId="77777777" w:rsidR="00272E77" w:rsidRDefault="00272E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632E688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2C1AE401"/>
    <w:multiLevelType w:val="multilevel"/>
    <w:tmpl w:val="185615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71315DCA"/>
    <w:multiLevelType w:val="multilevel"/>
    <w:tmpl w:val="BED234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4">
    <w:abstractNumId w:val="4"/>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2E77"/>
    <w:rsid w:val="004E29B3"/>
    <w:rsid w:val="00590D07"/>
    <w:rsid w:val="007248FD"/>
    <w:rsid w:val="00784D58"/>
    <w:rsid w:val="008D6863"/>
    <w:rsid w:val="00B86B75"/>
    <w:rsid w:val="00BC48D5"/>
    <w:rsid w:val="00BC61E1"/>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6F6BA28"/>
  <w15:docId w15:val="{C797EF20-8A9C-F44C-A92D-904361B7A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C159C"/>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9C159C"/>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xczap@stanford.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axczap@stanford.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4417</Words>
  <Characters>25179</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2953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celerometer-derived ballistocardiogram method for detecting heartrates in free-ranging marine mammals</dc:title>
  <dc:creator>Max F. Czapanskiy1,✉, Paul J. Ponganis2, James A. Fahlbusch1, T. L. Schmitt3, and Jeremy A. Goldbogen1</dc:creator>
  <cp:keywords/>
  <cp:lastModifiedBy>Max Frank Czapanskiy</cp:lastModifiedBy>
  <cp:revision>2</cp:revision>
  <dcterms:created xsi:type="dcterms:W3CDTF">2021-11-08T03:48:00Z</dcterms:created>
  <dcterms:modified xsi:type="dcterms:W3CDTF">2021-11-08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sio-logging methods, which use animal-borne devices to record physiological variables, are entering a new era driven by advances in sensor development. However, existing datasets collected with traditional bio-loggers, such as accelerometers, still contain untapped eco-physiological information. Here we present a computational method for extracting heartrate from high-resolution accelerometer data using a ballistocardiogram. We validated our method with simultaneous accelerometer-electrocardiogram tag deployments in a controlled setting on a killer whale (Orcinus orca) and demonstrate the method recovers previously observed cardiovascular patterns in a blue whale (Balaenoptera musculus), including the magnitude of apneic bradycardia and increase in heart rate prior to and during ascent. Our ballistocardiogram method may be applied to mine heart rates from previously collected accelerometery and expand our understanding of comparative cardiovascular physiology.</vt:lpwstr>
  </property>
  <property fmtid="{D5CDD505-2E9C-101B-9397-08002B2CF9AE}" pid="3" name="bibliography">
    <vt:lpwstr/>
  </property>
  <property fmtid="{D5CDD505-2E9C-101B-9397-08002B2CF9AE}" pid="4" name="csl">
    <vt:lpwstr>../templates/the-journal-of-experimental-biology.csl</vt:lpwstr>
  </property>
  <property fmtid="{D5CDD505-2E9C-101B-9397-08002B2CF9AE}" pid="5" name="date">
    <vt:lpwstr>07 November, 2021</vt:lpwstr>
  </property>
  <property fmtid="{D5CDD505-2E9C-101B-9397-08002B2CF9AE}" pid="6" name="output">
    <vt:lpwstr/>
  </property>
</Properties>
</file>